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3D1E86" w14:textId="4ADDA720" w:rsidR="00A10EC4" w:rsidRPr="00D326AE" w:rsidRDefault="00A10EC4" w:rsidP="004057AA">
      <w:pPr>
        <w:pStyle w:val="Title"/>
        <w:rPr>
          <w:rFonts w:eastAsia="Tahoma"/>
        </w:rPr>
      </w:pPr>
      <w:r w:rsidRPr="2D402462">
        <w:rPr>
          <w:rFonts w:eastAsia="Tahoma"/>
        </w:rPr>
        <w:t>Sourcewell Annual Meeting of the Representative Assembly</w:t>
      </w:r>
    </w:p>
    <w:p w14:paraId="4FC8F988" w14:textId="1BB5EFF6" w:rsidR="00A10EC4" w:rsidRPr="00D326AE" w:rsidRDefault="00A10EC4" w:rsidP="004057AA">
      <w:r w:rsidRPr="00D326AE">
        <w:t>Madden’s Resort</w:t>
      </w:r>
    </w:p>
    <w:p w14:paraId="6C19C42D" w14:textId="42A45788" w:rsidR="00A10EC4" w:rsidRPr="00D326AE" w:rsidRDefault="00A10EC4" w:rsidP="004057AA">
      <w:r w:rsidRPr="00D326AE">
        <w:t>Brainerd, MN 56401</w:t>
      </w:r>
    </w:p>
    <w:p w14:paraId="3387D029" w14:textId="0B672AB7" w:rsidR="00A10EC4" w:rsidRDefault="00A10EC4" w:rsidP="004057AA">
      <w:pPr>
        <w:rPr>
          <w:rFonts w:eastAsia="Tahoma"/>
        </w:rPr>
      </w:pPr>
      <w:r w:rsidRPr="00D326AE">
        <w:t xml:space="preserve">Wednesday, April </w:t>
      </w:r>
      <w:r w:rsidR="007D3514">
        <w:t>23</w:t>
      </w:r>
      <w:r w:rsidRPr="00D326AE">
        <w:t>, 20</w:t>
      </w:r>
      <w:r>
        <w:t>2</w:t>
      </w:r>
      <w:r w:rsidR="007D3514">
        <w:t>5</w:t>
      </w:r>
    </w:p>
    <w:p w14:paraId="7B319788" w14:textId="388F3AA9" w:rsidR="00A10EC4" w:rsidRDefault="00A10EC4" w:rsidP="004057AA"/>
    <w:p w14:paraId="47EA04FA" w14:textId="26950AE7" w:rsidR="001D5759" w:rsidRDefault="001D5759" w:rsidP="004057AA">
      <w:pPr>
        <w:pStyle w:val="Heading1"/>
        <w:rPr>
          <w:rFonts w:eastAsia="Tahoma"/>
        </w:rPr>
      </w:pPr>
      <w:r w:rsidRPr="00D326AE">
        <w:rPr>
          <w:rFonts w:eastAsia="Tahoma"/>
        </w:rPr>
        <w:t>Agenda</w:t>
      </w:r>
    </w:p>
    <w:p w14:paraId="3ECFF4E5" w14:textId="4AF2B8C7" w:rsidR="009A13E7" w:rsidRDefault="009A13E7" w:rsidP="004057AA"/>
    <w:p w14:paraId="209928A1" w14:textId="4C8A2B91" w:rsidR="009A13E7" w:rsidRPr="00D326AE" w:rsidRDefault="009A13E7" w:rsidP="004057AA">
      <w:pPr>
        <w:rPr>
          <w:rFonts w:asciiTheme="minorHAnsi" w:hAnsiTheme="minorHAnsi" w:cstheme="minorHAnsi"/>
        </w:rPr>
      </w:pPr>
      <w:r w:rsidRPr="00D326AE">
        <w:rPr>
          <w:rFonts w:asciiTheme="minorHAnsi" w:hAnsiTheme="minorHAnsi" w:cstheme="minorHAnsi"/>
          <w:b/>
          <w:bCs/>
        </w:rPr>
        <w:t>5:00 p.m.</w:t>
      </w:r>
      <w:r w:rsidRPr="00D326AE">
        <w:rPr>
          <w:rFonts w:asciiTheme="minorHAnsi" w:hAnsiTheme="minorHAnsi" w:cstheme="minorHAnsi"/>
        </w:rPr>
        <w:tab/>
        <w:t xml:space="preserve">Registration and </w:t>
      </w:r>
      <w:r w:rsidR="00C3071B">
        <w:rPr>
          <w:rFonts w:asciiTheme="minorHAnsi" w:hAnsiTheme="minorHAnsi" w:cstheme="minorHAnsi"/>
        </w:rPr>
        <w:t>v</w:t>
      </w:r>
      <w:r w:rsidRPr="00D326AE">
        <w:rPr>
          <w:rFonts w:asciiTheme="minorHAnsi" w:hAnsiTheme="minorHAnsi" w:cstheme="minorHAnsi"/>
        </w:rPr>
        <w:t xml:space="preserve">isiting with the </w:t>
      </w:r>
      <w:r w:rsidR="00C3071B">
        <w:rPr>
          <w:rFonts w:asciiTheme="minorHAnsi" w:hAnsiTheme="minorHAnsi" w:cstheme="minorHAnsi"/>
        </w:rPr>
        <w:t>h</w:t>
      </w:r>
      <w:r w:rsidRPr="00D326AE">
        <w:rPr>
          <w:rFonts w:asciiTheme="minorHAnsi" w:hAnsiTheme="minorHAnsi" w:cstheme="minorHAnsi"/>
        </w:rPr>
        <w:t xml:space="preserve">onored </w:t>
      </w:r>
      <w:r w:rsidR="00C3071B">
        <w:rPr>
          <w:rFonts w:asciiTheme="minorHAnsi" w:hAnsiTheme="minorHAnsi" w:cstheme="minorHAnsi"/>
        </w:rPr>
        <w:t>s</w:t>
      </w:r>
      <w:r w:rsidRPr="00D326AE">
        <w:rPr>
          <w:rFonts w:asciiTheme="minorHAnsi" w:hAnsiTheme="minorHAnsi" w:cstheme="minorHAnsi"/>
        </w:rPr>
        <w:t>tudents</w:t>
      </w:r>
    </w:p>
    <w:p w14:paraId="2EB87A89" w14:textId="77777777" w:rsidR="009A13E7" w:rsidRPr="00D326AE" w:rsidRDefault="009A13E7" w:rsidP="004057AA">
      <w:pPr>
        <w:rPr>
          <w:rFonts w:asciiTheme="minorHAnsi" w:hAnsiTheme="minorHAnsi" w:cstheme="minorHAnsi"/>
        </w:rPr>
      </w:pPr>
    </w:p>
    <w:p w14:paraId="7641AFA2" w14:textId="5959FA1D" w:rsidR="009A13E7" w:rsidRPr="00D326AE" w:rsidRDefault="009A13E7" w:rsidP="004057AA">
      <w:pPr>
        <w:ind w:left="1440" w:hanging="1440"/>
        <w:rPr>
          <w:rFonts w:asciiTheme="minorHAnsi" w:hAnsiTheme="minorHAnsi" w:cstheme="minorHAnsi"/>
        </w:rPr>
      </w:pPr>
      <w:r w:rsidRPr="00D326AE">
        <w:rPr>
          <w:rFonts w:asciiTheme="minorHAnsi" w:hAnsiTheme="minorHAnsi" w:cstheme="minorHAnsi"/>
          <w:b/>
          <w:bCs/>
        </w:rPr>
        <w:t>5:25 p.m.</w:t>
      </w:r>
      <w:r w:rsidRPr="00D326AE">
        <w:rPr>
          <w:rFonts w:asciiTheme="minorHAnsi" w:hAnsiTheme="minorHAnsi" w:cstheme="minorHAnsi"/>
        </w:rPr>
        <w:tab/>
        <w:t xml:space="preserve">Call to </w:t>
      </w:r>
      <w:r w:rsidR="00C3071B">
        <w:rPr>
          <w:rFonts w:asciiTheme="minorHAnsi" w:hAnsiTheme="minorHAnsi" w:cstheme="minorHAnsi"/>
        </w:rPr>
        <w:t>o</w:t>
      </w:r>
      <w:r w:rsidRPr="00D326AE">
        <w:rPr>
          <w:rFonts w:asciiTheme="minorHAnsi" w:hAnsiTheme="minorHAnsi" w:cstheme="minorHAnsi"/>
        </w:rPr>
        <w:t xml:space="preserve">rder </w:t>
      </w:r>
      <w:r w:rsidR="004A54AF">
        <w:rPr>
          <w:rFonts w:asciiTheme="minorHAnsi" w:hAnsiTheme="minorHAnsi" w:cstheme="minorHAnsi"/>
        </w:rPr>
        <w:t xml:space="preserve">– Greg Zylka, </w:t>
      </w:r>
      <w:r>
        <w:rPr>
          <w:rFonts w:asciiTheme="minorHAnsi" w:hAnsiTheme="minorHAnsi" w:cstheme="minorHAnsi"/>
        </w:rPr>
        <w:t>Sourcewell</w:t>
      </w:r>
      <w:r w:rsidRPr="00D326AE">
        <w:rPr>
          <w:rFonts w:asciiTheme="minorHAnsi" w:hAnsiTheme="minorHAnsi" w:cstheme="minorHAnsi"/>
        </w:rPr>
        <w:t xml:space="preserve"> </w:t>
      </w:r>
      <w:r w:rsidR="00C3071B">
        <w:rPr>
          <w:rFonts w:asciiTheme="minorHAnsi" w:hAnsiTheme="minorHAnsi" w:cstheme="minorHAnsi"/>
        </w:rPr>
        <w:t>B</w:t>
      </w:r>
      <w:r w:rsidRPr="00D326AE">
        <w:rPr>
          <w:rFonts w:asciiTheme="minorHAnsi" w:hAnsiTheme="minorHAnsi" w:cstheme="minorHAnsi"/>
        </w:rPr>
        <w:t xml:space="preserve">oard </w:t>
      </w:r>
      <w:r w:rsidR="00C3071B">
        <w:rPr>
          <w:rFonts w:asciiTheme="minorHAnsi" w:hAnsiTheme="minorHAnsi" w:cstheme="minorHAnsi"/>
        </w:rPr>
        <w:t>C</w:t>
      </w:r>
      <w:r w:rsidRPr="00D326AE">
        <w:rPr>
          <w:rFonts w:asciiTheme="minorHAnsi" w:hAnsiTheme="minorHAnsi" w:cstheme="minorHAnsi"/>
        </w:rPr>
        <w:t>hair</w:t>
      </w:r>
    </w:p>
    <w:p w14:paraId="50FBE033" w14:textId="77777777" w:rsidR="009A13E7" w:rsidRPr="00D326AE" w:rsidRDefault="009A13E7" w:rsidP="004057AA">
      <w:pPr>
        <w:ind w:left="1440" w:hanging="1440"/>
        <w:rPr>
          <w:rFonts w:asciiTheme="minorHAnsi" w:hAnsiTheme="minorHAnsi" w:cstheme="minorHAnsi"/>
        </w:rPr>
      </w:pPr>
    </w:p>
    <w:p w14:paraId="69D4D23A" w14:textId="2DA2525B" w:rsidR="009A13E7" w:rsidRPr="00D326AE" w:rsidRDefault="009A13E7" w:rsidP="004057AA">
      <w:pPr>
        <w:ind w:left="1440" w:hanging="1440"/>
        <w:rPr>
          <w:rFonts w:asciiTheme="minorHAnsi" w:hAnsiTheme="minorHAnsi" w:cstheme="minorHAnsi"/>
        </w:rPr>
      </w:pPr>
      <w:r w:rsidRPr="00D326AE">
        <w:rPr>
          <w:rFonts w:asciiTheme="minorHAnsi" w:hAnsiTheme="minorHAnsi" w:cstheme="minorHAnsi"/>
          <w:b/>
        </w:rPr>
        <w:t>5:30 p.m.</w:t>
      </w:r>
      <w:r w:rsidRPr="00D326AE">
        <w:rPr>
          <w:rFonts w:asciiTheme="minorHAnsi" w:hAnsiTheme="minorHAnsi" w:cstheme="minorHAnsi"/>
        </w:rPr>
        <w:tab/>
        <w:t xml:space="preserve">Annual Meeting of the </w:t>
      </w:r>
      <w:r>
        <w:rPr>
          <w:rFonts w:asciiTheme="minorHAnsi" w:hAnsiTheme="minorHAnsi" w:cstheme="minorHAnsi"/>
        </w:rPr>
        <w:t>Sourcewell</w:t>
      </w:r>
      <w:r w:rsidRPr="00D326AE">
        <w:rPr>
          <w:rFonts w:asciiTheme="minorHAnsi" w:hAnsiTheme="minorHAnsi" w:cstheme="minorHAnsi"/>
        </w:rPr>
        <w:t xml:space="preserve"> Representative Assembly – </w:t>
      </w:r>
      <w:r>
        <w:rPr>
          <w:rFonts w:asciiTheme="minorHAnsi" w:hAnsiTheme="minorHAnsi" w:cstheme="minorHAnsi"/>
        </w:rPr>
        <w:t>Greg Zylka</w:t>
      </w:r>
      <w:r w:rsidRPr="00D326AE">
        <w:rPr>
          <w:rFonts w:asciiTheme="minorHAnsi" w:hAnsiTheme="minorHAnsi" w:cstheme="minorHAnsi"/>
        </w:rPr>
        <w:t xml:space="preserve">, </w:t>
      </w:r>
      <w:r w:rsidR="00C3071B">
        <w:rPr>
          <w:rFonts w:asciiTheme="minorHAnsi" w:hAnsiTheme="minorHAnsi" w:cstheme="minorHAnsi"/>
        </w:rPr>
        <w:t>B</w:t>
      </w:r>
      <w:r w:rsidRPr="00D326AE">
        <w:rPr>
          <w:rFonts w:asciiTheme="minorHAnsi" w:hAnsiTheme="minorHAnsi" w:cstheme="minorHAnsi"/>
        </w:rPr>
        <w:t xml:space="preserve">oard </w:t>
      </w:r>
      <w:r w:rsidR="00C3071B">
        <w:rPr>
          <w:rFonts w:asciiTheme="minorHAnsi" w:hAnsiTheme="minorHAnsi" w:cstheme="minorHAnsi"/>
        </w:rPr>
        <w:t>C</w:t>
      </w:r>
      <w:r w:rsidRPr="00D326AE">
        <w:rPr>
          <w:rFonts w:asciiTheme="minorHAnsi" w:hAnsiTheme="minorHAnsi" w:cstheme="minorHAnsi"/>
        </w:rPr>
        <w:t xml:space="preserve">hair. </w:t>
      </w:r>
      <w:r w:rsidR="005227CA">
        <w:rPr>
          <w:rFonts w:asciiTheme="minorHAnsi" w:hAnsiTheme="minorHAnsi" w:cstheme="minorHAnsi"/>
        </w:rPr>
        <w:t>The p</w:t>
      </w:r>
      <w:r w:rsidRPr="00D326AE">
        <w:rPr>
          <w:rFonts w:asciiTheme="minorHAnsi" w:hAnsiTheme="minorHAnsi" w:cstheme="minorHAnsi"/>
        </w:rPr>
        <w:t xml:space="preserve">urpose is to increase the representation of our governmental agency members in the development of </w:t>
      </w:r>
      <w:r>
        <w:rPr>
          <w:rFonts w:asciiTheme="minorHAnsi" w:hAnsiTheme="minorHAnsi" w:cstheme="minorHAnsi"/>
        </w:rPr>
        <w:t>Sourcewell</w:t>
      </w:r>
      <w:r w:rsidRPr="00D326AE">
        <w:rPr>
          <w:rFonts w:asciiTheme="minorHAnsi" w:hAnsiTheme="minorHAnsi" w:cstheme="minorHAnsi"/>
        </w:rPr>
        <w:t xml:space="preserve"> program</w:t>
      </w:r>
      <w:r w:rsidR="005227CA">
        <w:rPr>
          <w:rFonts w:asciiTheme="minorHAnsi" w:hAnsiTheme="minorHAnsi" w:cstheme="minorHAnsi"/>
        </w:rPr>
        <w:t>s</w:t>
      </w:r>
      <w:r w:rsidRPr="00D326AE">
        <w:rPr>
          <w:rFonts w:asciiTheme="minorHAnsi" w:hAnsiTheme="minorHAnsi" w:cstheme="minorHAnsi"/>
        </w:rPr>
        <w:t xml:space="preserve"> and services.</w:t>
      </w:r>
    </w:p>
    <w:p w14:paraId="2491E2C6" w14:textId="77777777" w:rsidR="009A13E7" w:rsidRPr="00D326AE" w:rsidRDefault="009A13E7" w:rsidP="004057AA">
      <w:pPr>
        <w:ind w:left="1440" w:hanging="1440"/>
        <w:rPr>
          <w:rFonts w:asciiTheme="minorHAnsi" w:hAnsiTheme="minorHAnsi" w:cstheme="minorHAnsi"/>
        </w:rPr>
      </w:pPr>
    </w:p>
    <w:p w14:paraId="0BB58865" w14:textId="065BDD73" w:rsidR="009A13E7" w:rsidRPr="00D326AE" w:rsidRDefault="009A13E7" w:rsidP="004057AA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D326AE">
        <w:rPr>
          <w:rFonts w:asciiTheme="minorHAnsi" w:hAnsiTheme="minorHAnsi" w:cstheme="minorHAnsi"/>
        </w:rPr>
        <w:t xml:space="preserve">Approval of the Minutes of the Annual Meeting held on April </w:t>
      </w:r>
      <w:r w:rsidR="007D3514">
        <w:rPr>
          <w:rFonts w:asciiTheme="minorHAnsi" w:hAnsiTheme="minorHAnsi" w:cstheme="minorHAnsi"/>
        </w:rPr>
        <w:t>17</w:t>
      </w:r>
      <w:r w:rsidR="000738A0">
        <w:rPr>
          <w:rFonts w:asciiTheme="minorHAnsi" w:hAnsiTheme="minorHAnsi" w:cstheme="minorHAnsi"/>
        </w:rPr>
        <w:t>,</w:t>
      </w:r>
      <w:r w:rsidR="004A54AF">
        <w:rPr>
          <w:rFonts w:asciiTheme="minorHAnsi" w:hAnsiTheme="minorHAnsi" w:cstheme="minorHAnsi"/>
        </w:rPr>
        <w:t xml:space="preserve"> </w:t>
      </w:r>
      <w:r w:rsidR="000738A0">
        <w:rPr>
          <w:rFonts w:asciiTheme="minorHAnsi" w:hAnsiTheme="minorHAnsi" w:cstheme="minorHAnsi"/>
        </w:rPr>
        <w:t>202</w:t>
      </w:r>
      <w:r w:rsidR="007D3514">
        <w:rPr>
          <w:rFonts w:asciiTheme="minorHAnsi" w:hAnsiTheme="minorHAnsi" w:cstheme="minorHAnsi"/>
        </w:rPr>
        <w:t>4</w:t>
      </w:r>
      <w:r w:rsidRPr="00D326AE">
        <w:rPr>
          <w:rFonts w:asciiTheme="minorHAnsi" w:hAnsiTheme="minorHAnsi" w:cstheme="minorHAnsi"/>
        </w:rPr>
        <w:t xml:space="preserve"> (</w:t>
      </w:r>
      <w:r w:rsidRPr="00AE10C3">
        <w:rPr>
          <w:rFonts w:asciiTheme="minorHAnsi" w:hAnsiTheme="minorHAnsi" w:cstheme="minorHAnsi"/>
        </w:rPr>
        <w:t>Enclosure #1)</w:t>
      </w:r>
      <w:r w:rsidRPr="00D326AE">
        <w:rPr>
          <w:rFonts w:asciiTheme="minorHAnsi" w:hAnsiTheme="minorHAnsi" w:cstheme="minorHAnsi"/>
        </w:rPr>
        <w:t xml:space="preserve"> – </w:t>
      </w:r>
      <w:r>
        <w:rPr>
          <w:rFonts w:asciiTheme="minorHAnsi" w:hAnsiTheme="minorHAnsi" w:cstheme="minorHAnsi"/>
        </w:rPr>
        <w:t>Greg Zylka</w:t>
      </w:r>
      <w:r w:rsidRPr="00D326AE">
        <w:rPr>
          <w:rFonts w:asciiTheme="minorHAnsi" w:hAnsiTheme="minorHAnsi" w:cstheme="minorHAnsi"/>
        </w:rPr>
        <w:t xml:space="preserve">, </w:t>
      </w:r>
      <w:r w:rsidR="005227CA">
        <w:rPr>
          <w:rFonts w:asciiTheme="minorHAnsi" w:hAnsiTheme="minorHAnsi" w:cstheme="minorHAnsi"/>
        </w:rPr>
        <w:t>B</w:t>
      </w:r>
      <w:r w:rsidRPr="00D326AE">
        <w:rPr>
          <w:rFonts w:asciiTheme="minorHAnsi" w:hAnsiTheme="minorHAnsi" w:cstheme="minorHAnsi"/>
        </w:rPr>
        <w:t xml:space="preserve">oard </w:t>
      </w:r>
      <w:r w:rsidR="005227CA">
        <w:rPr>
          <w:rFonts w:asciiTheme="minorHAnsi" w:hAnsiTheme="minorHAnsi" w:cstheme="minorHAnsi"/>
        </w:rPr>
        <w:t>C</w:t>
      </w:r>
      <w:r w:rsidRPr="00D326AE">
        <w:rPr>
          <w:rFonts w:asciiTheme="minorHAnsi" w:hAnsiTheme="minorHAnsi" w:cstheme="minorHAnsi"/>
        </w:rPr>
        <w:t>hair</w:t>
      </w:r>
      <w:r w:rsidR="005D4647">
        <w:rPr>
          <w:rFonts w:asciiTheme="minorHAnsi" w:hAnsiTheme="minorHAnsi" w:cstheme="minorHAnsi"/>
        </w:rPr>
        <w:t>.</w:t>
      </w:r>
    </w:p>
    <w:p w14:paraId="4E3E4296" w14:textId="1BE49779" w:rsidR="009A13E7" w:rsidRPr="00D326AE" w:rsidRDefault="009A13E7" w:rsidP="004057AA">
      <w:pPr>
        <w:numPr>
          <w:ilvl w:val="0"/>
          <w:numId w:val="13"/>
        </w:numPr>
        <w:rPr>
          <w:rFonts w:asciiTheme="minorHAnsi" w:hAnsiTheme="minorHAnsi"/>
        </w:rPr>
      </w:pPr>
      <w:r w:rsidRPr="6FFD8F98">
        <w:rPr>
          <w:rFonts w:asciiTheme="minorHAnsi" w:hAnsiTheme="minorHAnsi"/>
        </w:rPr>
        <w:t xml:space="preserve">Open </w:t>
      </w:r>
      <w:r w:rsidR="005227CA">
        <w:rPr>
          <w:rFonts w:asciiTheme="minorHAnsi" w:hAnsiTheme="minorHAnsi"/>
        </w:rPr>
        <w:t>f</w:t>
      </w:r>
      <w:r w:rsidRPr="6FFD8F98">
        <w:rPr>
          <w:rFonts w:asciiTheme="minorHAnsi" w:hAnsiTheme="minorHAnsi"/>
        </w:rPr>
        <w:t>orum – Dr. Chad Coauette,</w:t>
      </w:r>
      <w:r w:rsidR="1BB70CCE" w:rsidRPr="6FFD8F98">
        <w:rPr>
          <w:rFonts w:asciiTheme="minorHAnsi" w:hAnsiTheme="minorHAnsi"/>
        </w:rPr>
        <w:t xml:space="preserve"> </w:t>
      </w:r>
      <w:r w:rsidR="00207CD6">
        <w:rPr>
          <w:rFonts w:asciiTheme="minorHAnsi" w:hAnsiTheme="minorHAnsi"/>
        </w:rPr>
        <w:t>CEO</w:t>
      </w:r>
      <w:r w:rsidRPr="6FFD8F98">
        <w:rPr>
          <w:rFonts w:asciiTheme="minorHAnsi" w:hAnsiTheme="minorHAnsi"/>
        </w:rPr>
        <w:t xml:space="preserve">. Questions and Comments about your </w:t>
      </w:r>
      <w:r w:rsidR="004A54AF" w:rsidRPr="6FFD8F98">
        <w:rPr>
          <w:rFonts w:asciiTheme="minorHAnsi" w:hAnsiTheme="minorHAnsi"/>
        </w:rPr>
        <w:t>s</w:t>
      </w:r>
      <w:r w:rsidRPr="6FFD8F98">
        <w:rPr>
          <w:rFonts w:asciiTheme="minorHAnsi" w:hAnsiTheme="minorHAnsi"/>
        </w:rPr>
        <w:t xml:space="preserve">ervice </w:t>
      </w:r>
      <w:r w:rsidR="004A54AF" w:rsidRPr="6FFD8F98">
        <w:rPr>
          <w:rFonts w:asciiTheme="minorHAnsi" w:hAnsiTheme="minorHAnsi"/>
        </w:rPr>
        <w:t>c</w:t>
      </w:r>
      <w:r w:rsidRPr="6FFD8F98">
        <w:rPr>
          <w:rFonts w:asciiTheme="minorHAnsi" w:hAnsiTheme="minorHAnsi"/>
        </w:rPr>
        <w:t xml:space="preserve">ooperative and a review of the </w:t>
      </w:r>
      <w:r w:rsidR="00355287">
        <w:rPr>
          <w:rFonts w:asciiTheme="minorHAnsi" w:hAnsiTheme="minorHAnsi"/>
        </w:rPr>
        <w:t>a</w:t>
      </w:r>
      <w:r w:rsidRPr="6FFD8F98">
        <w:rPr>
          <w:rFonts w:asciiTheme="minorHAnsi" w:hAnsiTheme="minorHAnsi"/>
        </w:rPr>
        <w:t xml:space="preserve">nnual </w:t>
      </w:r>
      <w:r w:rsidR="00355287">
        <w:rPr>
          <w:rFonts w:asciiTheme="minorHAnsi" w:hAnsiTheme="minorHAnsi"/>
        </w:rPr>
        <w:t>p</w:t>
      </w:r>
      <w:r w:rsidRPr="6FFD8F98">
        <w:rPr>
          <w:rFonts w:asciiTheme="minorHAnsi" w:hAnsiTheme="minorHAnsi"/>
        </w:rPr>
        <w:t xml:space="preserve">lan and </w:t>
      </w:r>
      <w:r w:rsidR="00355287">
        <w:rPr>
          <w:rFonts w:asciiTheme="minorHAnsi" w:hAnsiTheme="minorHAnsi"/>
        </w:rPr>
        <w:t>e</w:t>
      </w:r>
      <w:r w:rsidRPr="6FFD8F98">
        <w:rPr>
          <w:rFonts w:asciiTheme="minorHAnsi" w:hAnsiTheme="minorHAnsi"/>
        </w:rPr>
        <w:t xml:space="preserve">valuation </w:t>
      </w:r>
      <w:r w:rsidR="00355287">
        <w:rPr>
          <w:rFonts w:asciiTheme="minorHAnsi" w:hAnsiTheme="minorHAnsi"/>
        </w:rPr>
        <w:t>r</w:t>
      </w:r>
      <w:r w:rsidRPr="6FFD8F98">
        <w:rPr>
          <w:rFonts w:asciiTheme="minorHAnsi" w:hAnsiTheme="minorHAnsi"/>
        </w:rPr>
        <w:t>eport.</w:t>
      </w:r>
    </w:p>
    <w:p w14:paraId="458D61AA" w14:textId="5F59BC29" w:rsidR="009A13E7" w:rsidRPr="00D326AE" w:rsidRDefault="009A13E7" w:rsidP="004057AA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D326AE">
        <w:rPr>
          <w:rFonts w:asciiTheme="minorHAnsi" w:hAnsiTheme="minorHAnsi" w:cstheme="minorHAnsi"/>
        </w:rPr>
        <w:t xml:space="preserve">Input from the </w:t>
      </w:r>
      <w:r w:rsidR="00355287">
        <w:rPr>
          <w:rFonts w:asciiTheme="minorHAnsi" w:hAnsiTheme="minorHAnsi" w:cstheme="minorHAnsi"/>
        </w:rPr>
        <w:t>m</w:t>
      </w:r>
      <w:r w:rsidRPr="00D326AE">
        <w:rPr>
          <w:rFonts w:asciiTheme="minorHAnsi" w:hAnsiTheme="minorHAnsi" w:cstheme="minorHAnsi"/>
        </w:rPr>
        <w:t>embership on the development of new programs and services – Representative Assembly Members</w:t>
      </w:r>
      <w:r w:rsidR="004A54AF">
        <w:rPr>
          <w:rFonts w:asciiTheme="minorHAnsi" w:hAnsiTheme="minorHAnsi" w:cstheme="minorHAnsi"/>
        </w:rPr>
        <w:t>.</w:t>
      </w:r>
      <w:r w:rsidRPr="00D326AE">
        <w:rPr>
          <w:rFonts w:asciiTheme="minorHAnsi" w:hAnsiTheme="minorHAnsi" w:cstheme="minorHAnsi"/>
        </w:rPr>
        <w:t xml:space="preserve"> Please bring your ideas </w:t>
      </w:r>
      <w:r w:rsidR="00207CD6">
        <w:rPr>
          <w:rFonts w:asciiTheme="minorHAnsi" w:hAnsiTheme="minorHAnsi" w:cstheme="minorHAnsi"/>
        </w:rPr>
        <w:t>on</w:t>
      </w:r>
      <w:r w:rsidRPr="00D326AE">
        <w:rPr>
          <w:rFonts w:asciiTheme="minorHAnsi" w:hAnsiTheme="minorHAnsi" w:cstheme="minorHAnsi"/>
        </w:rPr>
        <w:t xml:space="preserve"> how </w:t>
      </w:r>
      <w:r>
        <w:rPr>
          <w:rFonts w:asciiTheme="minorHAnsi" w:hAnsiTheme="minorHAnsi" w:cstheme="minorHAnsi"/>
        </w:rPr>
        <w:t>Sourcewell</w:t>
      </w:r>
      <w:r w:rsidRPr="00D326AE">
        <w:rPr>
          <w:rFonts w:asciiTheme="minorHAnsi" w:hAnsiTheme="minorHAnsi" w:cstheme="minorHAnsi"/>
        </w:rPr>
        <w:t xml:space="preserve"> can help you meet your needs – Dr. Chad Coauette, </w:t>
      </w:r>
      <w:r w:rsidR="00207CD6">
        <w:rPr>
          <w:rFonts w:asciiTheme="minorHAnsi" w:hAnsiTheme="minorHAnsi" w:cstheme="minorHAnsi"/>
        </w:rPr>
        <w:t>CEO</w:t>
      </w:r>
      <w:r w:rsidRPr="00D326AE">
        <w:rPr>
          <w:rFonts w:asciiTheme="minorHAnsi" w:hAnsiTheme="minorHAnsi" w:cstheme="minorHAnsi"/>
        </w:rPr>
        <w:t xml:space="preserve">. </w:t>
      </w:r>
    </w:p>
    <w:p w14:paraId="5BE8832F" w14:textId="5F07013C" w:rsidR="009A13E7" w:rsidRDefault="009A13E7" w:rsidP="004057AA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B3909">
        <w:rPr>
          <w:rFonts w:asciiTheme="minorHAnsi" w:hAnsiTheme="minorHAnsi" w:cstheme="minorHAnsi"/>
        </w:rPr>
        <w:t xml:space="preserve">Matters to come before the Sourcewell Representative Assembly – Greg Zylka, </w:t>
      </w:r>
      <w:r w:rsidR="00A12406">
        <w:rPr>
          <w:rFonts w:asciiTheme="minorHAnsi" w:hAnsiTheme="minorHAnsi" w:cstheme="minorHAnsi"/>
        </w:rPr>
        <w:t>B</w:t>
      </w:r>
      <w:r w:rsidRPr="00CB3909">
        <w:rPr>
          <w:rFonts w:asciiTheme="minorHAnsi" w:hAnsiTheme="minorHAnsi" w:cstheme="minorHAnsi"/>
        </w:rPr>
        <w:t xml:space="preserve">oard </w:t>
      </w:r>
      <w:r w:rsidR="00A12406">
        <w:rPr>
          <w:rFonts w:asciiTheme="minorHAnsi" w:hAnsiTheme="minorHAnsi" w:cstheme="minorHAnsi"/>
        </w:rPr>
        <w:t>C</w:t>
      </w:r>
      <w:r w:rsidRPr="00CB3909">
        <w:rPr>
          <w:rFonts w:asciiTheme="minorHAnsi" w:hAnsiTheme="minorHAnsi" w:cstheme="minorHAnsi"/>
        </w:rPr>
        <w:t xml:space="preserve">hair.  </w:t>
      </w:r>
    </w:p>
    <w:p w14:paraId="7D3DF90E" w14:textId="394C0B17" w:rsidR="00AF7C0E" w:rsidRPr="00CB3909" w:rsidRDefault="00375531" w:rsidP="004057AA">
      <w:pPr>
        <w:numPr>
          <w:ilvl w:val="2"/>
          <w:numId w:val="1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y-law </w:t>
      </w:r>
      <w:r w:rsidR="00A12406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 xml:space="preserve">evision </w:t>
      </w:r>
      <w:r w:rsidR="00827BF5">
        <w:rPr>
          <w:rFonts w:asciiTheme="minorHAnsi" w:hAnsiTheme="minorHAnsi" w:cstheme="minorHAnsi"/>
        </w:rPr>
        <w:t>(Enclosure #2)</w:t>
      </w:r>
    </w:p>
    <w:p w14:paraId="01FD8668" w14:textId="77777777" w:rsidR="009A13E7" w:rsidRPr="00D326AE" w:rsidRDefault="009A13E7" w:rsidP="004057AA">
      <w:pPr>
        <w:ind w:left="1800"/>
        <w:rPr>
          <w:rFonts w:asciiTheme="minorHAnsi" w:hAnsiTheme="minorHAnsi" w:cstheme="minorHAnsi"/>
        </w:rPr>
      </w:pPr>
    </w:p>
    <w:p w14:paraId="7619FF92" w14:textId="2D8E1E13" w:rsidR="009A13E7" w:rsidRPr="00D326AE" w:rsidRDefault="009A13E7" w:rsidP="004057AA">
      <w:pPr>
        <w:ind w:left="1800"/>
        <w:rPr>
          <w:rFonts w:asciiTheme="minorHAnsi" w:hAnsiTheme="minorHAnsi" w:cstheme="minorHAnsi"/>
        </w:rPr>
      </w:pPr>
      <w:r w:rsidRPr="00D326AE">
        <w:rPr>
          <w:rFonts w:asciiTheme="minorHAnsi" w:hAnsiTheme="minorHAnsi" w:cstheme="minorHAnsi"/>
        </w:rPr>
        <w:t xml:space="preserve">When reasonably possible, any items brought before the Representative Assembly should appear in the form of a resolution and should be submitted in writing to the </w:t>
      </w:r>
      <w:r w:rsidR="00827BF5">
        <w:rPr>
          <w:rFonts w:asciiTheme="minorHAnsi" w:hAnsiTheme="minorHAnsi" w:cstheme="minorHAnsi"/>
        </w:rPr>
        <w:t xml:space="preserve">Chief Executive Officer </w:t>
      </w:r>
      <w:r w:rsidRPr="00D326AE">
        <w:rPr>
          <w:rFonts w:asciiTheme="minorHAnsi" w:hAnsiTheme="minorHAnsi" w:cstheme="minorHAnsi"/>
        </w:rPr>
        <w:t xml:space="preserve">no later than 15 days prior to the </w:t>
      </w:r>
      <w:r w:rsidR="00E80241">
        <w:rPr>
          <w:rFonts w:asciiTheme="minorHAnsi" w:hAnsiTheme="minorHAnsi" w:cstheme="minorHAnsi"/>
        </w:rPr>
        <w:t>a</w:t>
      </w:r>
      <w:r w:rsidRPr="00D326AE">
        <w:rPr>
          <w:rFonts w:asciiTheme="minorHAnsi" w:hAnsiTheme="minorHAnsi" w:cstheme="minorHAnsi"/>
        </w:rPr>
        <w:t xml:space="preserve">nnual </w:t>
      </w:r>
      <w:r w:rsidR="00E80241">
        <w:rPr>
          <w:rFonts w:asciiTheme="minorHAnsi" w:hAnsiTheme="minorHAnsi" w:cstheme="minorHAnsi"/>
        </w:rPr>
        <w:t>m</w:t>
      </w:r>
      <w:r w:rsidRPr="00D326AE">
        <w:rPr>
          <w:rFonts w:asciiTheme="minorHAnsi" w:hAnsiTheme="minorHAnsi" w:cstheme="minorHAnsi"/>
        </w:rPr>
        <w:t xml:space="preserve">eeting. No items have been received to date. Chair </w:t>
      </w:r>
      <w:r>
        <w:rPr>
          <w:rFonts w:asciiTheme="minorHAnsi" w:hAnsiTheme="minorHAnsi" w:cstheme="minorHAnsi"/>
        </w:rPr>
        <w:t>Zylka</w:t>
      </w:r>
      <w:r w:rsidRPr="00D326AE">
        <w:rPr>
          <w:rFonts w:asciiTheme="minorHAnsi" w:hAnsiTheme="minorHAnsi" w:cstheme="minorHAnsi"/>
        </w:rPr>
        <w:t xml:space="preserve"> calls for any resolutions.</w:t>
      </w:r>
    </w:p>
    <w:p w14:paraId="5E6E824B" w14:textId="77777777" w:rsidR="009A13E7" w:rsidRPr="00D326AE" w:rsidRDefault="009A13E7" w:rsidP="004057AA">
      <w:pPr>
        <w:ind w:left="1440" w:hanging="1440"/>
        <w:rPr>
          <w:rFonts w:asciiTheme="minorHAnsi" w:hAnsiTheme="minorHAnsi" w:cstheme="minorHAnsi"/>
        </w:rPr>
      </w:pPr>
    </w:p>
    <w:p w14:paraId="50896A8F" w14:textId="5F561108" w:rsidR="009A13E7" w:rsidRPr="00D326AE" w:rsidRDefault="009A13E7" w:rsidP="004057AA">
      <w:pPr>
        <w:ind w:left="1440" w:hanging="1440"/>
        <w:rPr>
          <w:rFonts w:asciiTheme="minorHAnsi" w:hAnsiTheme="minorHAnsi" w:cstheme="minorHAnsi"/>
        </w:rPr>
      </w:pPr>
      <w:r w:rsidRPr="00D326AE">
        <w:rPr>
          <w:rFonts w:asciiTheme="minorHAnsi" w:hAnsiTheme="minorHAnsi" w:cstheme="minorHAnsi"/>
          <w:b/>
        </w:rPr>
        <w:t>5:50 p.m.</w:t>
      </w:r>
      <w:r w:rsidRPr="00D326AE">
        <w:rPr>
          <w:rFonts w:asciiTheme="minorHAnsi" w:hAnsiTheme="minorHAnsi" w:cstheme="minorHAnsi"/>
        </w:rPr>
        <w:t xml:space="preserve"> </w:t>
      </w:r>
      <w:r w:rsidRPr="00D326AE">
        <w:rPr>
          <w:rFonts w:asciiTheme="minorHAnsi" w:hAnsiTheme="minorHAnsi" w:cstheme="minorHAnsi"/>
        </w:rPr>
        <w:tab/>
        <w:t xml:space="preserve">Dinner </w:t>
      </w:r>
    </w:p>
    <w:p w14:paraId="42C9DEB2" w14:textId="77777777" w:rsidR="009A13E7" w:rsidRPr="00D326AE" w:rsidRDefault="009A13E7" w:rsidP="004057AA">
      <w:pPr>
        <w:ind w:left="1440" w:hanging="1440"/>
        <w:rPr>
          <w:rFonts w:asciiTheme="minorHAnsi" w:hAnsiTheme="minorHAnsi" w:cstheme="minorHAnsi"/>
        </w:rPr>
      </w:pPr>
    </w:p>
    <w:p w14:paraId="557117F9" w14:textId="56D69044" w:rsidR="009A13E7" w:rsidRPr="00D326AE" w:rsidRDefault="009A13E7" w:rsidP="004057AA">
      <w:pPr>
        <w:ind w:left="1440" w:hanging="1440"/>
        <w:rPr>
          <w:rFonts w:asciiTheme="minorHAnsi" w:hAnsiTheme="minorHAnsi" w:cstheme="minorHAnsi"/>
        </w:rPr>
      </w:pPr>
      <w:r w:rsidRPr="00D326AE">
        <w:rPr>
          <w:rFonts w:asciiTheme="minorHAnsi" w:hAnsiTheme="minorHAnsi" w:cstheme="minorHAnsi"/>
          <w:b/>
          <w:bCs/>
        </w:rPr>
        <w:t>6:15 p.m.</w:t>
      </w:r>
      <w:r w:rsidRPr="00D326AE">
        <w:rPr>
          <w:rFonts w:asciiTheme="minorHAnsi" w:hAnsiTheme="minorHAnsi" w:cstheme="minorHAnsi"/>
        </w:rPr>
        <w:tab/>
        <w:t xml:space="preserve">Welcome and </w:t>
      </w:r>
      <w:r w:rsidR="00E80241">
        <w:rPr>
          <w:rFonts w:asciiTheme="minorHAnsi" w:hAnsiTheme="minorHAnsi" w:cstheme="minorHAnsi"/>
        </w:rPr>
        <w:t>k</w:t>
      </w:r>
      <w:r w:rsidRPr="00D326AE">
        <w:rPr>
          <w:rFonts w:asciiTheme="minorHAnsi" w:hAnsiTheme="minorHAnsi" w:cstheme="minorHAnsi"/>
        </w:rPr>
        <w:t>eynote</w:t>
      </w:r>
    </w:p>
    <w:p w14:paraId="6EB185F8" w14:textId="77777777" w:rsidR="009A13E7" w:rsidRPr="00D326AE" w:rsidRDefault="009A13E7" w:rsidP="004057AA">
      <w:pPr>
        <w:ind w:left="1440" w:hanging="1440"/>
        <w:rPr>
          <w:rFonts w:asciiTheme="minorHAnsi" w:hAnsiTheme="minorHAnsi" w:cstheme="minorHAnsi"/>
        </w:rPr>
      </w:pPr>
    </w:p>
    <w:p w14:paraId="2B6D651E" w14:textId="77777777" w:rsidR="009A13E7" w:rsidRPr="00D326AE" w:rsidRDefault="009A13E7" w:rsidP="004057AA">
      <w:pPr>
        <w:ind w:left="1440" w:hanging="1440"/>
        <w:rPr>
          <w:rFonts w:asciiTheme="minorHAnsi" w:hAnsiTheme="minorHAnsi" w:cstheme="minorHAnsi"/>
        </w:rPr>
      </w:pPr>
      <w:r w:rsidRPr="00D326AE">
        <w:rPr>
          <w:rFonts w:asciiTheme="minorHAnsi" w:hAnsiTheme="minorHAnsi" w:cstheme="minorHAnsi"/>
          <w:b/>
        </w:rPr>
        <w:t>6:45 p.m.</w:t>
      </w:r>
      <w:r w:rsidRPr="00D326AE">
        <w:rPr>
          <w:rFonts w:asciiTheme="minorHAnsi" w:hAnsiTheme="minorHAnsi" w:cstheme="minorHAnsi"/>
        </w:rPr>
        <w:tab/>
        <w:t>Student Recognition Program</w:t>
      </w:r>
    </w:p>
    <w:p w14:paraId="1ECD0AA4" w14:textId="18686C33" w:rsidR="009A13E7" w:rsidRPr="00D326AE" w:rsidRDefault="009A13E7" w:rsidP="004057AA">
      <w:pPr>
        <w:numPr>
          <w:ilvl w:val="0"/>
          <w:numId w:val="14"/>
        </w:numPr>
        <w:rPr>
          <w:rFonts w:asciiTheme="minorHAnsi" w:hAnsiTheme="minorHAnsi" w:cstheme="minorHAnsi"/>
        </w:rPr>
      </w:pPr>
      <w:r w:rsidRPr="00D326AE">
        <w:rPr>
          <w:rFonts w:asciiTheme="minorHAnsi" w:hAnsiTheme="minorHAnsi" w:cstheme="minorHAnsi"/>
        </w:rPr>
        <w:t xml:space="preserve">Individual </w:t>
      </w:r>
      <w:r w:rsidR="00E80241">
        <w:rPr>
          <w:rFonts w:asciiTheme="minorHAnsi" w:hAnsiTheme="minorHAnsi" w:cstheme="minorHAnsi"/>
        </w:rPr>
        <w:t>s</w:t>
      </w:r>
      <w:r w:rsidRPr="00D326AE">
        <w:rPr>
          <w:rFonts w:asciiTheme="minorHAnsi" w:hAnsiTheme="minorHAnsi" w:cstheme="minorHAnsi"/>
        </w:rPr>
        <w:t xml:space="preserve">tudent </w:t>
      </w:r>
      <w:r w:rsidR="00E80241">
        <w:rPr>
          <w:rFonts w:asciiTheme="minorHAnsi" w:hAnsiTheme="minorHAnsi" w:cstheme="minorHAnsi"/>
        </w:rPr>
        <w:t>r</w:t>
      </w:r>
      <w:r w:rsidRPr="00D326AE">
        <w:rPr>
          <w:rFonts w:asciiTheme="minorHAnsi" w:hAnsiTheme="minorHAnsi" w:cstheme="minorHAnsi"/>
        </w:rPr>
        <w:t xml:space="preserve">ecognition with </w:t>
      </w:r>
      <w:r w:rsidR="00E80241">
        <w:rPr>
          <w:rFonts w:asciiTheme="minorHAnsi" w:hAnsiTheme="minorHAnsi" w:cstheme="minorHAnsi"/>
        </w:rPr>
        <w:t>s</w:t>
      </w:r>
      <w:r w:rsidRPr="00D326AE">
        <w:rPr>
          <w:rFonts w:asciiTheme="minorHAnsi" w:hAnsiTheme="minorHAnsi" w:cstheme="minorHAnsi"/>
        </w:rPr>
        <w:t xml:space="preserve">cholarship </w:t>
      </w:r>
      <w:r w:rsidR="00E80241">
        <w:rPr>
          <w:rFonts w:asciiTheme="minorHAnsi" w:hAnsiTheme="minorHAnsi" w:cstheme="minorHAnsi"/>
        </w:rPr>
        <w:t>p</w:t>
      </w:r>
      <w:r w:rsidRPr="00D326AE">
        <w:rPr>
          <w:rFonts w:asciiTheme="minorHAnsi" w:hAnsiTheme="minorHAnsi" w:cstheme="minorHAnsi"/>
        </w:rPr>
        <w:t>resentations</w:t>
      </w:r>
    </w:p>
    <w:p w14:paraId="0551B1F6" w14:textId="77777777" w:rsidR="009A13E7" w:rsidRPr="00D326AE" w:rsidRDefault="009A13E7" w:rsidP="004057AA">
      <w:pPr>
        <w:ind w:left="1440" w:hanging="1440"/>
        <w:rPr>
          <w:rFonts w:asciiTheme="minorHAnsi" w:hAnsiTheme="minorHAnsi" w:cstheme="minorHAnsi"/>
        </w:rPr>
      </w:pPr>
    </w:p>
    <w:p w14:paraId="2A24D6BA" w14:textId="4BBE2199" w:rsidR="009A13E7" w:rsidRPr="00D326AE" w:rsidRDefault="009A13E7" w:rsidP="004057AA">
      <w:pPr>
        <w:ind w:left="1440" w:hanging="1440"/>
        <w:rPr>
          <w:rFonts w:asciiTheme="minorHAnsi" w:hAnsiTheme="minorHAnsi" w:cstheme="minorHAnsi"/>
        </w:rPr>
      </w:pPr>
      <w:r w:rsidRPr="00D326AE">
        <w:rPr>
          <w:rFonts w:asciiTheme="minorHAnsi" w:hAnsiTheme="minorHAnsi" w:cstheme="minorHAnsi"/>
          <w:b/>
          <w:bCs/>
        </w:rPr>
        <w:t>8:00 p.m.</w:t>
      </w:r>
      <w:r w:rsidRPr="00D326AE">
        <w:rPr>
          <w:rFonts w:asciiTheme="minorHAnsi" w:hAnsiTheme="minorHAnsi" w:cstheme="minorHAnsi"/>
        </w:rPr>
        <w:tab/>
        <w:t xml:space="preserve">Closing </w:t>
      </w:r>
      <w:r w:rsidR="00E80241">
        <w:rPr>
          <w:rFonts w:asciiTheme="minorHAnsi" w:hAnsiTheme="minorHAnsi" w:cstheme="minorHAnsi"/>
        </w:rPr>
        <w:t>r</w:t>
      </w:r>
      <w:r w:rsidRPr="00D326AE">
        <w:rPr>
          <w:rFonts w:asciiTheme="minorHAnsi" w:hAnsiTheme="minorHAnsi" w:cstheme="minorHAnsi"/>
        </w:rPr>
        <w:t xml:space="preserve">emarks – Dr. Chad Coauette, </w:t>
      </w:r>
      <w:r w:rsidR="0070416C">
        <w:rPr>
          <w:rFonts w:asciiTheme="minorHAnsi" w:hAnsiTheme="minorHAnsi" w:cstheme="minorHAnsi"/>
        </w:rPr>
        <w:t>CEO</w:t>
      </w:r>
    </w:p>
    <w:p w14:paraId="5CA77DFD" w14:textId="30D3D7B4" w:rsidR="009A13E7" w:rsidRPr="009A13E7" w:rsidRDefault="009A13E7" w:rsidP="004057AA">
      <w:pPr>
        <w:ind w:left="1440"/>
        <w:rPr>
          <w:rFonts w:asciiTheme="minorHAnsi" w:hAnsiTheme="minorHAnsi" w:cstheme="minorHAnsi"/>
        </w:rPr>
      </w:pPr>
      <w:r w:rsidRPr="00D326AE">
        <w:rPr>
          <w:rFonts w:asciiTheme="minorHAnsi" w:hAnsiTheme="minorHAnsi" w:cstheme="minorHAnsi"/>
        </w:rPr>
        <w:t xml:space="preserve">Adjournment </w:t>
      </w:r>
      <w:r>
        <w:rPr>
          <w:rFonts w:asciiTheme="minorHAnsi" w:hAnsiTheme="minorHAnsi" w:cstheme="minorHAnsi"/>
        </w:rPr>
        <w:t>–</w:t>
      </w:r>
      <w:r w:rsidRPr="00D326A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Greg Zylka</w:t>
      </w:r>
      <w:r w:rsidRPr="00D326AE">
        <w:rPr>
          <w:rFonts w:asciiTheme="minorHAnsi" w:hAnsiTheme="minorHAnsi" w:cstheme="minorHAnsi"/>
        </w:rPr>
        <w:t xml:space="preserve">, </w:t>
      </w:r>
      <w:r w:rsidR="00E80241">
        <w:rPr>
          <w:rFonts w:asciiTheme="minorHAnsi" w:hAnsiTheme="minorHAnsi" w:cstheme="minorHAnsi"/>
        </w:rPr>
        <w:t>B</w:t>
      </w:r>
      <w:r w:rsidRPr="00D326AE">
        <w:rPr>
          <w:rFonts w:asciiTheme="minorHAnsi" w:hAnsiTheme="minorHAnsi" w:cstheme="minorHAnsi"/>
        </w:rPr>
        <w:t xml:space="preserve">oard </w:t>
      </w:r>
      <w:r w:rsidR="00E80241">
        <w:rPr>
          <w:rFonts w:asciiTheme="minorHAnsi" w:hAnsiTheme="minorHAnsi" w:cstheme="minorHAnsi"/>
        </w:rPr>
        <w:t>C</w:t>
      </w:r>
      <w:r w:rsidRPr="00D326AE">
        <w:rPr>
          <w:rFonts w:asciiTheme="minorHAnsi" w:hAnsiTheme="minorHAnsi" w:cstheme="minorHAnsi"/>
        </w:rPr>
        <w:t>hair</w:t>
      </w:r>
    </w:p>
    <w:p w14:paraId="3809A6CF" w14:textId="65512997" w:rsidR="001D5759" w:rsidRDefault="001D5759" w:rsidP="001D5759"/>
    <w:p w14:paraId="345A2CCD" w14:textId="77777777" w:rsidR="00E35D71" w:rsidRPr="00E35D71" w:rsidRDefault="00E35D71" w:rsidP="00E35D71"/>
    <w:sectPr w:rsidR="00E35D71" w:rsidRPr="00E35D71" w:rsidSect="0005633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2160" w:right="90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23704C" w14:textId="77777777" w:rsidR="00EB77E1" w:rsidRDefault="00EB77E1" w:rsidP="00F03F8D">
      <w:r>
        <w:separator/>
      </w:r>
    </w:p>
  </w:endnote>
  <w:endnote w:type="continuationSeparator" w:id="0">
    <w:p w14:paraId="7A4863CA" w14:textId="77777777" w:rsidR="00EB77E1" w:rsidRDefault="00EB77E1" w:rsidP="00F03F8D">
      <w:r>
        <w:continuationSeparator/>
      </w:r>
    </w:p>
  </w:endnote>
  <w:endnote w:type="continuationNotice" w:id="1">
    <w:p w14:paraId="3587C984" w14:textId="77777777" w:rsidR="00EB77E1" w:rsidRDefault="00EB77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E5E69" w14:textId="77777777" w:rsidR="00027617" w:rsidRDefault="000276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5BD2D" w14:textId="77777777" w:rsidR="00027617" w:rsidRDefault="000276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215064" w14:textId="77777777" w:rsidR="00027617" w:rsidRDefault="000276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798CC6" w14:textId="77777777" w:rsidR="00EB77E1" w:rsidRDefault="00EB77E1" w:rsidP="00F03F8D">
      <w:r>
        <w:separator/>
      </w:r>
    </w:p>
  </w:footnote>
  <w:footnote w:type="continuationSeparator" w:id="0">
    <w:p w14:paraId="04F4E1F3" w14:textId="77777777" w:rsidR="00EB77E1" w:rsidRDefault="00EB77E1" w:rsidP="00F03F8D">
      <w:r>
        <w:continuationSeparator/>
      </w:r>
    </w:p>
  </w:footnote>
  <w:footnote w:type="continuationNotice" w:id="1">
    <w:p w14:paraId="55D8D6F4" w14:textId="77777777" w:rsidR="00EB77E1" w:rsidRDefault="00EB77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A2F40" w14:textId="1CB6E603" w:rsidR="00426866" w:rsidRDefault="00426866">
    <w:pPr>
      <w:pStyle w:val="Header"/>
    </w:pPr>
  </w:p>
  <w:p w14:paraId="3CD427AD" w14:textId="77777777" w:rsidR="007570F4" w:rsidRDefault="007570F4"/>
  <w:p w14:paraId="1D3DE8C3" w14:textId="77777777" w:rsidR="007570F4" w:rsidRDefault="007570F4"/>
  <w:p w14:paraId="628923AE" w14:textId="77777777" w:rsidR="007570F4" w:rsidRDefault="007570F4"/>
  <w:p w14:paraId="5B7C145F" w14:textId="77777777" w:rsidR="008E21CB" w:rsidRDefault="008E21CB"/>
  <w:p w14:paraId="120E3AB3" w14:textId="77777777" w:rsidR="008E21CB" w:rsidRDefault="008E21CB"/>
  <w:p w14:paraId="52BCC120" w14:textId="77777777" w:rsidR="008E21CB" w:rsidRDefault="008E21C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F35AF" w14:textId="34A9CDA9" w:rsidR="009D7AB1" w:rsidRDefault="009D7AB1" w:rsidP="0085517D">
    <w:pPr>
      <w:pStyle w:val="Header"/>
      <w:tabs>
        <w:tab w:val="clear" w:pos="4680"/>
        <w:tab w:val="clear" w:pos="9360"/>
        <w:tab w:val="center" w:pos="5040"/>
        <w:tab w:val="right" w:pos="9990"/>
      </w:tabs>
      <w:rPr>
        <w:color w:val="506D85"/>
      </w:rPr>
    </w:pPr>
  </w:p>
  <w:sdt>
    <w:sdtPr>
      <w:rPr>
        <w:color w:val="506D85"/>
      </w:rPr>
      <w:id w:val="723644038"/>
      <w:docPartObj>
        <w:docPartGallery w:val="Page Numbers (Top of Page)"/>
        <w:docPartUnique/>
      </w:docPartObj>
    </w:sdtPr>
    <w:sdtEndPr>
      <w:rPr>
        <w:color w:val="506D85" w:themeColor="accent2"/>
      </w:rPr>
    </w:sdtEndPr>
    <w:sdtContent>
      <w:p w14:paraId="05CA819A" w14:textId="3EF3401C" w:rsidR="00426866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</w:p>
      <w:p w14:paraId="44DAA206" w14:textId="49065C7E" w:rsidR="00426866" w:rsidRPr="001A4192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  <w:r w:rsidRPr="001A4192">
          <w:rPr>
            <w:color w:val="506D85"/>
          </w:rPr>
          <w:t xml:space="preserve">Sourcewell </w:t>
        </w:r>
        <w:r w:rsidRPr="001A4192">
          <w:rPr>
            <w:color w:val="506D85"/>
          </w:rPr>
          <w:tab/>
        </w:r>
        <w:r w:rsidRPr="001A4192">
          <w:rPr>
            <w:color w:val="506D85"/>
          </w:rPr>
          <w:tab/>
          <w:t xml:space="preserve">Page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PAGE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  <w:r w:rsidRPr="001A4192">
          <w:rPr>
            <w:color w:val="506D85"/>
          </w:rPr>
          <w:t xml:space="preserve"> of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NUMPAGES 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</w:p>
    </w:sdtContent>
  </w:sdt>
  <w:p w14:paraId="1286990C" w14:textId="77777777" w:rsidR="00426866" w:rsidRDefault="00426866">
    <w:pPr>
      <w:pStyle w:val="Header"/>
    </w:pPr>
  </w:p>
  <w:p w14:paraId="64912D75" w14:textId="77777777" w:rsidR="007570F4" w:rsidRDefault="007570F4"/>
  <w:p w14:paraId="37EB2AB5" w14:textId="77777777" w:rsidR="007570F4" w:rsidRDefault="007570F4"/>
  <w:p w14:paraId="014EF82E" w14:textId="77777777" w:rsidR="007570F4" w:rsidRDefault="007570F4"/>
  <w:p w14:paraId="099A3F7E" w14:textId="77777777" w:rsidR="008E21CB" w:rsidRDefault="008E21CB"/>
  <w:p w14:paraId="21C3B0FA" w14:textId="77777777" w:rsidR="008E21CB" w:rsidRDefault="008E21CB"/>
  <w:p w14:paraId="7FDD4354" w14:textId="77777777" w:rsidR="008E21CB" w:rsidRDefault="008E21C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0CB39" w14:textId="22E22242" w:rsidR="00426866" w:rsidRDefault="00467B07">
    <w:pPr>
      <w:pStyle w:val="Header"/>
    </w:pPr>
    <w:r w:rsidRPr="00467B07">
      <w:rPr>
        <w:noProof/>
      </w:rPr>
      <w:drawing>
        <wp:anchor distT="0" distB="0" distL="114300" distR="114300" simplePos="0" relativeHeight="251658240" behindDoc="0" locked="0" layoutInCell="1" allowOverlap="1" wp14:anchorId="569A3610" wp14:editId="43AC6FE9">
          <wp:simplePos x="0" y="0"/>
          <wp:positionH relativeFrom="column">
            <wp:posOffset>4535805</wp:posOffset>
          </wp:positionH>
          <wp:positionV relativeFrom="paragraph">
            <wp:posOffset>38100</wp:posOffset>
          </wp:positionV>
          <wp:extent cx="1931895" cy="341549"/>
          <wp:effectExtent l="0" t="0" r="0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urcewell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1895" cy="3415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865CE"/>
    <w:multiLevelType w:val="hybridMultilevel"/>
    <w:tmpl w:val="DDA002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73A6C"/>
    <w:multiLevelType w:val="hybridMultilevel"/>
    <w:tmpl w:val="26168A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DE530C"/>
    <w:multiLevelType w:val="hybridMultilevel"/>
    <w:tmpl w:val="71C280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EC1AA4"/>
    <w:multiLevelType w:val="hybridMultilevel"/>
    <w:tmpl w:val="5A386C8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1ED4217"/>
    <w:multiLevelType w:val="hybridMultilevel"/>
    <w:tmpl w:val="6F00CA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44BC9"/>
    <w:multiLevelType w:val="hybridMultilevel"/>
    <w:tmpl w:val="6B6ED4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853B0"/>
    <w:multiLevelType w:val="hybridMultilevel"/>
    <w:tmpl w:val="D7FEC0FE"/>
    <w:lvl w:ilvl="0" w:tplc="4A389F76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0753D89"/>
    <w:multiLevelType w:val="hybridMultilevel"/>
    <w:tmpl w:val="F614FA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CF2469"/>
    <w:multiLevelType w:val="hybridMultilevel"/>
    <w:tmpl w:val="5A8282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A84431"/>
    <w:multiLevelType w:val="hybridMultilevel"/>
    <w:tmpl w:val="9B8824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CB0C0C"/>
    <w:multiLevelType w:val="hybridMultilevel"/>
    <w:tmpl w:val="B4349B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8C6C43"/>
    <w:multiLevelType w:val="multilevel"/>
    <w:tmpl w:val="10109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552131D"/>
    <w:multiLevelType w:val="hybridMultilevel"/>
    <w:tmpl w:val="ED1E29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880664"/>
    <w:multiLevelType w:val="hybridMultilevel"/>
    <w:tmpl w:val="D54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4164589">
    <w:abstractNumId w:val="8"/>
  </w:num>
  <w:num w:numId="2" w16cid:durableId="370569879">
    <w:abstractNumId w:val="1"/>
  </w:num>
  <w:num w:numId="3" w16cid:durableId="630748484">
    <w:abstractNumId w:val="5"/>
  </w:num>
  <w:num w:numId="4" w16cid:durableId="589386503">
    <w:abstractNumId w:val="12"/>
  </w:num>
  <w:num w:numId="5" w16cid:durableId="1293053878">
    <w:abstractNumId w:val="9"/>
  </w:num>
  <w:num w:numId="6" w16cid:durableId="48307648">
    <w:abstractNumId w:val="0"/>
  </w:num>
  <w:num w:numId="7" w16cid:durableId="1000231545">
    <w:abstractNumId w:val="4"/>
  </w:num>
  <w:num w:numId="8" w16cid:durableId="1132408675">
    <w:abstractNumId w:val="2"/>
  </w:num>
  <w:num w:numId="9" w16cid:durableId="1943222895">
    <w:abstractNumId w:val="11"/>
  </w:num>
  <w:num w:numId="10" w16cid:durableId="1396316522">
    <w:abstractNumId w:val="7"/>
  </w:num>
  <w:num w:numId="11" w16cid:durableId="1817720985">
    <w:abstractNumId w:val="10"/>
  </w:num>
  <w:num w:numId="12" w16cid:durableId="1555044673">
    <w:abstractNumId w:val="13"/>
  </w:num>
  <w:num w:numId="13" w16cid:durableId="8723027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49038997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I2NTQ0NDe3MDRU0lEKTi0uzszPAykwNa0FAP4EeoMtAAAA"/>
  </w:docVars>
  <w:rsids>
    <w:rsidRoot w:val="00F03F8D"/>
    <w:rsid w:val="000005DE"/>
    <w:rsid w:val="0000134F"/>
    <w:rsid w:val="00002BB7"/>
    <w:rsid w:val="00007C45"/>
    <w:rsid w:val="00012BF2"/>
    <w:rsid w:val="00013B72"/>
    <w:rsid w:val="0001412A"/>
    <w:rsid w:val="00014DC9"/>
    <w:rsid w:val="00016963"/>
    <w:rsid w:val="00022AAC"/>
    <w:rsid w:val="00026610"/>
    <w:rsid w:val="00026831"/>
    <w:rsid w:val="00027241"/>
    <w:rsid w:val="00027617"/>
    <w:rsid w:val="00033173"/>
    <w:rsid w:val="00033AC4"/>
    <w:rsid w:val="000349DE"/>
    <w:rsid w:val="00035EC4"/>
    <w:rsid w:val="000376D6"/>
    <w:rsid w:val="0004029A"/>
    <w:rsid w:val="000404E8"/>
    <w:rsid w:val="000409ED"/>
    <w:rsid w:val="000461B6"/>
    <w:rsid w:val="0004745F"/>
    <w:rsid w:val="00051104"/>
    <w:rsid w:val="00051A42"/>
    <w:rsid w:val="000557A4"/>
    <w:rsid w:val="0005633B"/>
    <w:rsid w:val="00056F17"/>
    <w:rsid w:val="00057659"/>
    <w:rsid w:val="00060DD4"/>
    <w:rsid w:val="00062340"/>
    <w:rsid w:val="000651CA"/>
    <w:rsid w:val="00065543"/>
    <w:rsid w:val="000738A0"/>
    <w:rsid w:val="00073B5F"/>
    <w:rsid w:val="00073C11"/>
    <w:rsid w:val="00074BCD"/>
    <w:rsid w:val="00075397"/>
    <w:rsid w:val="00076316"/>
    <w:rsid w:val="00076F45"/>
    <w:rsid w:val="00077A10"/>
    <w:rsid w:val="00094315"/>
    <w:rsid w:val="00094801"/>
    <w:rsid w:val="000A210F"/>
    <w:rsid w:val="000A239E"/>
    <w:rsid w:val="000A54D7"/>
    <w:rsid w:val="000A5899"/>
    <w:rsid w:val="000A738D"/>
    <w:rsid w:val="000B4F77"/>
    <w:rsid w:val="000B5F05"/>
    <w:rsid w:val="000B6CDF"/>
    <w:rsid w:val="000C520D"/>
    <w:rsid w:val="000C53F5"/>
    <w:rsid w:val="000D0156"/>
    <w:rsid w:val="000D10D7"/>
    <w:rsid w:val="000D2646"/>
    <w:rsid w:val="000D6252"/>
    <w:rsid w:val="000D6510"/>
    <w:rsid w:val="000E0DF9"/>
    <w:rsid w:val="000E14F6"/>
    <w:rsid w:val="000E7679"/>
    <w:rsid w:val="000F0119"/>
    <w:rsid w:val="000F01B6"/>
    <w:rsid w:val="000F129C"/>
    <w:rsid w:val="000F4955"/>
    <w:rsid w:val="000F562A"/>
    <w:rsid w:val="001020CA"/>
    <w:rsid w:val="00107488"/>
    <w:rsid w:val="0011039F"/>
    <w:rsid w:val="00111CB8"/>
    <w:rsid w:val="00111D55"/>
    <w:rsid w:val="00114991"/>
    <w:rsid w:val="00121527"/>
    <w:rsid w:val="00124546"/>
    <w:rsid w:val="001246BA"/>
    <w:rsid w:val="0013280D"/>
    <w:rsid w:val="00134087"/>
    <w:rsid w:val="00136D59"/>
    <w:rsid w:val="0013794B"/>
    <w:rsid w:val="001445DA"/>
    <w:rsid w:val="001530DE"/>
    <w:rsid w:val="00154E36"/>
    <w:rsid w:val="00155EEA"/>
    <w:rsid w:val="00162872"/>
    <w:rsid w:val="0016328B"/>
    <w:rsid w:val="00163C0D"/>
    <w:rsid w:val="0016679A"/>
    <w:rsid w:val="001669F5"/>
    <w:rsid w:val="001675BA"/>
    <w:rsid w:val="00172166"/>
    <w:rsid w:val="00172E24"/>
    <w:rsid w:val="0017338E"/>
    <w:rsid w:val="00174076"/>
    <w:rsid w:val="0017445B"/>
    <w:rsid w:val="00174552"/>
    <w:rsid w:val="001759A3"/>
    <w:rsid w:val="00181D75"/>
    <w:rsid w:val="0018204F"/>
    <w:rsid w:val="00183E89"/>
    <w:rsid w:val="0019026D"/>
    <w:rsid w:val="001963A9"/>
    <w:rsid w:val="001A4192"/>
    <w:rsid w:val="001A4AFC"/>
    <w:rsid w:val="001A5DD2"/>
    <w:rsid w:val="001B02DF"/>
    <w:rsid w:val="001B2C55"/>
    <w:rsid w:val="001B300A"/>
    <w:rsid w:val="001B595B"/>
    <w:rsid w:val="001C69C0"/>
    <w:rsid w:val="001C7C77"/>
    <w:rsid w:val="001D0D71"/>
    <w:rsid w:val="001D234F"/>
    <w:rsid w:val="001D5759"/>
    <w:rsid w:val="001D734E"/>
    <w:rsid w:val="001D7A57"/>
    <w:rsid w:val="001D7D6F"/>
    <w:rsid w:val="001E1676"/>
    <w:rsid w:val="001E55F6"/>
    <w:rsid w:val="001F027E"/>
    <w:rsid w:val="001F25E2"/>
    <w:rsid w:val="001F2658"/>
    <w:rsid w:val="001F29A6"/>
    <w:rsid w:val="001F38E1"/>
    <w:rsid w:val="001F5401"/>
    <w:rsid w:val="001F62B7"/>
    <w:rsid w:val="00203482"/>
    <w:rsid w:val="00203C73"/>
    <w:rsid w:val="002063D7"/>
    <w:rsid w:val="00207CD6"/>
    <w:rsid w:val="00211BA2"/>
    <w:rsid w:val="0021368E"/>
    <w:rsid w:val="00214FB1"/>
    <w:rsid w:val="00216914"/>
    <w:rsid w:val="002229BC"/>
    <w:rsid w:val="00230CD3"/>
    <w:rsid w:val="0023124E"/>
    <w:rsid w:val="00232298"/>
    <w:rsid w:val="002330A3"/>
    <w:rsid w:val="00233CAF"/>
    <w:rsid w:val="00236A07"/>
    <w:rsid w:val="002375BA"/>
    <w:rsid w:val="00241533"/>
    <w:rsid w:val="002432BA"/>
    <w:rsid w:val="00246A24"/>
    <w:rsid w:val="002475C2"/>
    <w:rsid w:val="00247758"/>
    <w:rsid w:val="00251397"/>
    <w:rsid w:val="002545A7"/>
    <w:rsid w:val="00255A36"/>
    <w:rsid w:val="00255A43"/>
    <w:rsid w:val="00256A7C"/>
    <w:rsid w:val="00263922"/>
    <w:rsid w:val="00263ABE"/>
    <w:rsid w:val="00263F1D"/>
    <w:rsid w:val="00266A6C"/>
    <w:rsid w:val="00267C6F"/>
    <w:rsid w:val="00270F8E"/>
    <w:rsid w:val="0028240F"/>
    <w:rsid w:val="002834FA"/>
    <w:rsid w:val="002857A7"/>
    <w:rsid w:val="0028590F"/>
    <w:rsid w:val="0029050F"/>
    <w:rsid w:val="00291875"/>
    <w:rsid w:val="002919A6"/>
    <w:rsid w:val="00291D70"/>
    <w:rsid w:val="002939F8"/>
    <w:rsid w:val="00294876"/>
    <w:rsid w:val="002A2E0F"/>
    <w:rsid w:val="002A3C6A"/>
    <w:rsid w:val="002A3FB7"/>
    <w:rsid w:val="002A7D9C"/>
    <w:rsid w:val="002B148F"/>
    <w:rsid w:val="002B2762"/>
    <w:rsid w:val="002B4884"/>
    <w:rsid w:val="002C1BC5"/>
    <w:rsid w:val="002C5BF3"/>
    <w:rsid w:val="002C779B"/>
    <w:rsid w:val="002D1164"/>
    <w:rsid w:val="002D44AC"/>
    <w:rsid w:val="002D5D74"/>
    <w:rsid w:val="002D7069"/>
    <w:rsid w:val="002E2E44"/>
    <w:rsid w:val="002E58AC"/>
    <w:rsid w:val="002E59D6"/>
    <w:rsid w:val="002F2AB0"/>
    <w:rsid w:val="002F2CA3"/>
    <w:rsid w:val="002F61FF"/>
    <w:rsid w:val="00305CE3"/>
    <w:rsid w:val="00307ACC"/>
    <w:rsid w:val="00307B2E"/>
    <w:rsid w:val="00311D8F"/>
    <w:rsid w:val="00321C3B"/>
    <w:rsid w:val="003237C0"/>
    <w:rsid w:val="003265DA"/>
    <w:rsid w:val="00326821"/>
    <w:rsid w:val="00327CE8"/>
    <w:rsid w:val="003341D2"/>
    <w:rsid w:val="00343652"/>
    <w:rsid w:val="00345BEB"/>
    <w:rsid w:val="00345F72"/>
    <w:rsid w:val="00346331"/>
    <w:rsid w:val="00347A99"/>
    <w:rsid w:val="00351949"/>
    <w:rsid w:val="00353CB1"/>
    <w:rsid w:val="00355287"/>
    <w:rsid w:val="0035654A"/>
    <w:rsid w:val="003570E6"/>
    <w:rsid w:val="00362B13"/>
    <w:rsid w:val="00364EB5"/>
    <w:rsid w:val="00371FCD"/>
    <w:rsid w:val="00373649"/>
    <w:rsid w:val="00375531"/>
    <w:rsid w:val="003757F1"/>
    <w:rsid w:val="00375CC2"/>
    <w:rsid w:val="0037673F"/>
    <w:rsid w:val="00380C59"/>
    <w:rsid w:val="003813C5"/>
    <w:rsid w:val="00382689"/>
    <w:rsid w:val="00383D13"/>
    <w:rsid w:val="00390E9B"/>
    <w:rsid w:val="003917A0"/>
    <w:rsid w:val="00391DF7"/>
    <w:rsid w:val="003926C2"/>
    <w:rsid w:val="00395255"/>
    <w:rsid w:val="00395712"/>
    <w:rsid w:val="003A052D"/>
    <w:rsid w:val="003A40F8"/>
    <w:rsid w:val="003A4C54"/>
    <w:rsid w:val="003B1274"/>
    <w:rsid w:val="003B3294"/>
    <w:rsid w:val="003B3CD1"/>
    <w:rsid w:val="003B5A18"/>
    <w:rsid w:val="003B5F5D"/>
    <w:rsid w:val="003B6D58"/>
    <w:rsid w:val="003C0DD3"/>
    <w:rsid w:val="003C1A25"/>
    <w:rsid w:val="003C2FA7"/>
    <w:rsid w:val="003C3451"/>
    <w:rsid w:val="003C55FD"/>
    <w:rsid w:val="003C72A4"/>
    <w:rsid w:val="003D5135"/>
    <w:rsid w:val="003D67B1"/>
    <w:rsid w:val="003D7771"/>
    <w:rsid w:val="003E1929"/>
    <w:rsid w:val="003E428F"/>
    <w:rsid w:val="003E702B"/>
    <w:rsid w:val="003F0155"/>
    <w:rsid w:val="003F04A4"/>
    <w:rsid w:val="003F2F90"/>
    <w:rsid w:val="003F70A3"/>
    <w:rsid w:val="00401AA7"/>
    <w:rsid w:val="004031A8"/>
    <w:rsid w:val="004057AA"/>
    <w:rsid w:val="0041018D"/>
    <w:rsid w:val="004163A3"/>
    <w:rsid w:val="00416BBB"/>
    <w:rsid w:val="00417EE0"/>
    <w:rsid w:val="00420B23"/>
    <w:rsid w:val="004218B5"/>
    <w:rsid w:val="00421CBA"/>
    <w:rsid w:val="00424D10"/>
    <w:rsid w:val="00426866"/>
    <w:rsid w:val="00427A32"/>
    <w:rsid w:val="00435156"/>
    <w:rsid w:val="00441C4B"/>
    <w:rsid w:val="00442167"/>
    <w:rsid w:val="00442404"/>
    <w:rsid w:val="0044285A"/>
    <w:rsid w:val="004440D8"/>
    <w:rsid w:val="0044484E"/>
    <w:rsid w:val="00450C3D"/>
    <w:rsid w:val="0045240D"/>
    <w:rsid w:val="004539A3"/>
    <w:rsid w:val="004557B6"/>
    <w:rsid w:val="0046101D"/>
    <w:rsid w:val="004659EE"/>
    <w:rsid w:val="00467B07"/>
    <w:rsid w:val="00470201"/>
    <w:rsid w:val="00470792"/>
    <w:rsid w:val="00471C23"/>
    <w:rsid w:val="0047584D"/>
    <w:rsid w:val="00481693"/>
    <w:rsid w:val="00481715"/>
    <w:rsid w:val="00482429"/>
    <w:rsid w:val="00484C40"/>
    <w:rsid w:val="00487B37"/>
    <w:rsid w:val="004919EA"/>
    <w:rsid w:val="0049255D"/>
    <w:rsid w:val="00494E8F"/>
    <w:rsid w:val="00495681"/>
    <w:rsid w:val="004A0466"/>
    <w:rsid w:val="004A19AD"/>
    <w:rsid w:val="004A1CF9"/>
    <w:rsid w:val="004A2BAE"/>
    <w:rsid w:val="004A54AF"/>
    <w:rsid w:val="004B3BFB"/>
    <w:rsid w:val="004B4433"/>
    <w:rsid w:val="004B491C"/>
    <w:rsid w:val="004B5A1A"/>
    <w:rsid w:val="004B5BF9"/>
    <w:rsid w:val="004B68AF"/>
    <w:rsid w:val="004C0995"/>
    <w:rsid w:val="004C1F1F"/>
    <w:rsid w:val="004C48A1"/>
    <w:rsid w:val="004C5B03"/>
    <w:rsid w:val="004C6A39"/>
    <w:rsid w:val="004C721C"/>
    <w:rsid w:val="004D140E"/>
    <w:rsid w:val="004D623E"/>
    <w:rsid w:val="004D6ADB"/>
    <w:rsid w:val="004E0784"/>
    <w:rsid w:val="004E5054"/>
    <w:rsid w:val="004E5FE2"/>
    <w:rsid w:val="004E6611"/>
    <w:rsid w:val="004E6744"/>
    <w:rsid w:val="004F0198"/>
    <w:rsid w:val="004F09BF"/>
    <w:rsid w:val="004F2646"/>
    <w:rsid w:val="004F319C"/>
    <w:rsid w:val="004F3ED1"/>
    <w:rsid w:val="004F5257"/>
    <w:rsid w:val="004F52F3"/>
    <w:rsid w:val="00503F88"/>
    <w:rsid w:val="00510839"/>
    <w:rsid w:val="00511189"/>
    <w:rsid w:val="00511847"/>
    <w:rsid w:val="00511BD7"/>
    <w:rsid w:val="0051438A"/>
    <w:rsid w:val="005147F6"/>
    <w:rsid w:val="00514A93"/>
    <w:rsid w:val="00520998"/>
    <w:rsid w:val="005227CA"/>
    <w:rsid w:val="005229A5"/>
    <w:rsid w:val="0052345A"/>
    <w:rsid w:val="005266A9"/>
    <w:rsid w:val="00527E6C"/>
    <w:rsid w:val="00527E6E"/>
    <w:rsid w:val="00531763"/>
    <w:rsid w:val="0053223D"/>
    <w:rsid w:val="00540000"/>
    <w:rsid w:val="00540A17"/>
    <w:rsid w:val="00541512"/>
    <w:rsid w:val="00542481"/>
    <w:rsid w:val="00542F9A"/>
    <w:rsid w:val="005436BF"/>
    <w:rsid w:val="00545335"/>
    <w:rsid w:val="005471A8"/>
    <w:rsid w:val="00550772"/>
    <w:rsid w:val="00550C1F"/>
    <w:rsid w:val="00550DF1"/>
    <w:rsid w:val="0055194B"/>
    <w:rsid w:val="00561362"/>
    <w:rsid w:val="00561DE1"/>
    <w:rsid w:val="00561F06"/>
    <w:rsid w:val="00562140"/>
    <w:rsid w:val="0056242B"/>
    <w:rsid w:val="0056250D"/>
    <w:rsid w:val="0056381B"/>
    <w:rsid w:val="00563896"/>
    <w:rsid w:val="00564941"/>
    <w:rsid w:val="00567C63"/>
    <w:rsid w:val="00575FA3"/>
    <w:rsid w:val="00576676"/>
    <w:rsid w:val="00577D00"/>
    <w:rsid w:val="00583EF9"/>
    <w:rsid w:val="0058436E"/>
    <w:rsid w:val="00584655"/>
    <w:rsid w:val="00584874"/>
    <w:rsid w:val="005857C1"/>
    <w:rsid w:val="00585900"/>
    <w:rsid w:val="00590580"/>
    <w:rsid w:val="00591122"/>
    <w:rsid w:val="0059308F"/>
    <w:rsid w:val="00595541"/>
    <w:rsid w:val="0059590F"/>
    <w:rsid w:val="00596A69"/>
    <w:rsid w:val="005A0281"/>
    <w:rsid w:val="005A1664"/>
    <w:rsid w:val="005A1DC7"/>
    <w:rsid w:val="005B0F6B"/>
    <w:rsid w:val="005B1CF2"/>
    <w:rsid w:val="005B2675"/>
    <w:rsid w:val="005B3F1D"/>
    <w:rsid w:val="005B3FA4"/>
    <w:rsid w:val="005B73AA"/>
    <w:rsid w:val="005C0968"/>
    <w:rsid w:val="005C3E70"/>
    <w:rsid w:val="005C5B0E"/>
    <w:rsid w:val="005C6573"/>
    <w:rsid w:val="005C6EF4"/>
    <w:rsid w:val="005D351D"/>
    <w:rsid w:val="005D4647"/>
    <w:rsid w:val="005F37E3"/>
    <w:rsid w:val="005F748A"/>
    <w:rsid w:val="00601AE2"/>
    <w:rsid w:val="00601EA3"/>
    <w:rsid w:val="006026F4"/>
    <w:rsid w:val="00604116"/>
    <w:rsid w:val="00606735"/>
    <w:rsid w:val="00614670"/>
    <w:rsid w:val="00617D09"/>
    <w:rsid w:val="00622970"/>
    <w:rsid w:val="00631AD0"/>
    <w:rsid w:val="006329B3"/>
    <w:rsid w:val="00635B96"/>
    <w:rsid w:val="00635BA1"/>
    <w:rsid w:val="00636859"/>
    <w:rsid w:val="00642F37"/>
    <w:rsid w:val="00645520"/>
    <w:rsid w:val="006461C7"/>
    <w:rsid w:val="00646746"/>
    <w:rsid w:val="006532BD"/>
    <w:rsid w:val="006552F7"/>
    <w:rsid w:val="0065697F"/>
    <w:rsid w:val="006600C5"/>
    <w:rsid w:val="00660B2F"/>
    <w:rsid w:val="00662BAB"/>
    <w:rsid w:val="0066360E"/>
    <w:rsid w:val="00670460"/>
    <w:rsid w:val="006719D3"/>
    <w:rsid w:val="00676507"/>
    <w:rsid w:val="00681EDC"/>
    <w:rsid w:val="00691FCB"/>
    <w:rsid w:val="00693223"/>
    <w:rsid w:val="00693F16"/>
    <w:rsid w:val="006942A0"/>
    <w:rsid w:val="00694659"/>
    <w:rsid w:val="00697F56"/>
    <w:rsid w:val="006A0093"/>
    <w:rsid w:val="006A3381"/>
    <w:rsid w:val="006A3D2B"/>
    <w:rsid w:val="006A591D"/>
    <w:rsid w:val="006A7693"/>
    <w:rsid w:val="006A7BDD"/>
    <w:rsid w:val="006B11B8"/>
    <w:rsid w:val="006B7AC7"/>
    <w:rsid w:val="006C223D"/>
    <w:rsid w:val="006C4C76"/>
    <w:rsid w:val="006D08CA"/>
    <w:rsid w:val="006D1058"/>
    <w:rsid w:val="006D24FD"/>
    <w:rsid w:val="006D2ED2"/>
    <w:rsid w:val="006D30DA"/>
    <w:rsid w:val="006D57F8"/>
    <w:rsid w:val="006D5822"/>
    <w:rsid w:val="006D6056"/>
    <w:rsid w:val="006E31CD"/>
    <w:rsid w:val="006E585C"/>
    <w:rsid w:val="006F1347"/>
    <w:rsid w:val="006F1D30"/>
    <w:rsid w:val="006F2321"/>
    <w:rsid w:val="006F6924"/>
    <w:rsid w:val="0070072D"/>
    <w:rsid w:val="0070416C"/>
    <w:rsid w:val="00705F18"/>
    <w:rsid w:val="007113C1"/>
    <w:rsid w:val="00711E9A"/>
    <w:rsid w:val="00711ECF"/>
    <w:rsid w:val="00712CEF"/>
    <w:rsid w:val="00713603"/>
    <w:rsid w:val="00713AE6"/>
    <w:rsid w:val="00714E9B"/>
    <w:rsid w:val="007214D1"/>
    <w:rsid w:val="00721557"/>
    <w:rsid w:val="00721BC4"/>
    <w:rsid w:val="00721D12"/>
    <w:rsid w:val="007329C2"/>
    <w:rsid w:val="007403E7"/>
    <w:rsid w:val="00741938"/>
    <w:rsid w:val="0074654D"/>
    <w:rsid w:val="00746737"/>
    <w:rsid w:val="00750DD5"/>
    <w:rsid w:val="00752416"/>
    <w:rsid w:val="00752F46"/>
    <w:rsid w:val="00753DA9"/>
    <w:rsid w:val="007570F4"/>
    <w:rsid w:val="00761A20"/>
    <w:rsid w:val="00761A99"/>
    <w:rsid w:val="007622CE"/>
    <w:rsid w:val="0076329C"/>
    <w:rsid w:val="007636C8"/>
    <w:rsid w:val="0076564B"/>
    <w:rsid w:val="0077160E"/>
    <w:rsid w:val="00776D64"/>
    <w:rsid w:val="00780D31"/>
    <w:rsid w:val="00787C2D"/>
    <w:rsid w:val="00790301"/>
    <w:rsid w:val="00791339"/>
    <w:rsid w:val="0079285B"/>
    <w:rsid w:val="007938F0"/>
    <w:rsid w:val="00795201"/>
    <w:rsid w:val="00796B23"/>
    <w:rsid w:val="007A0838"/>
    <w:rsid w:val="007A12CD"/>
    <w:rsid w:val="007B07ED"/>
    <w:rsid w:val="007B3879"/>
    <w:rsid w:val="007B4456"/>
    <w:rsid w:val="007B5C87"/>
    <w:rsid w:val="007B65F7"/>
    <w:rsid w:val="007B7D30"/>
    <w:rsid w:val="007C1E42"/>
    <w:rsid w:val="007C3B87"/>
    <w:rsid w:val="007C3D61"/>
    <w:rsid w:val="007C3D65"/>
    <w:rsid w:val="007C6047"/>
    <w:rsid w:val="007C604A"/>
    <w:rsid w:val="007C611C"/>
    <w:rsid w:val="007C7091"/>
    <w:rsid w:val="007D0F48"/>
    <w:rsid w:val="007D2384"/>
    <w:rsid w:val="007D23E4"/>
    <w:rsid w:val="007D3514"/>
    <w:rsid w:val="007D39E0"/>
    <w:rsid w:val="007D41AA"/>
    <w:rsid w:val="007D4B2B"/>
    <w:rsid w:val="007E13C3"/>
    <w:rsid w:val="007E26E3"/>
    <w:rsid w:val="007E3BF9"/>
    <w:rsid w:val="007E520F"/>
    <w:rsid w:val="007F3BDD"/>
    <w:rsid w:val="007F464F"/>
    <w:rsid w:val="0080082C"/>
    <w:rsid w:val="00803DC3"/>
    <w:rsid w:val="00807703"/>
    <w:rsid w:val="008118EB"/>
    <w:rsid w:val="00814F42"/>
    <w:rsid w:val="008172B4"/>
    <w:rsid w:val="008251E7"/>
    <w:rsid w:val="00825F64"/>
    <w:rsid w:val="00826A2B"/>
    <w:rsid w:val="00826E88"/>
    <w:rsid w:val="00827BF5"/>
    <w:rsid w:val="008312B5"/>
    <w:rsid w:val="008334DC"/>
    <w:rsid w:val="0083578C"/>
    <w:rsid w:val="00836746"/>
    <w:rsid w:val="00845FA1"/>
    <w:rsid w:val="0084766E"/>
    <w:rsid w:val="00852659"/>
    <w:rsid w:val="0085291C"/>
    <w:rsid w:val="00854162"/>
    <w:rsid w:val="0085517D"/>
    <w:rsid w:val="00861571"/>
    <w:rsid w:val="00864C9F"/>
    <w:rsid w:val="00866ED9"/>
    <w:rsid w:val="00867830"/>
    <w:rsid w:val="00872CBD"/>
    <w:rsid w:val="00874164"/>
    <w:rsid w:val="00876F95"/>
    <w:rsid w:val="0088084B"/>
    <w:rsid w:val="00881B70"/>
    <w:rsid w:val="00885F78"/>
    <w:rsid w:val="00890F6D"/>
    <w:rsid w:val="008960C6"/>
    <w:rsid w:val="008977A9"/>
    <w:rsid w:val="008A01DC"/>
    <w:rsid w:val="008A123F"/>
    <w:rsid w:val="008A2A11"/>
    <w:rsid w:val="008A4B58"/>
    <w:rsid w:val="008A7113"/>
    <w:rsid w:val="008A7F95"/>
    <w:rsid w:val="008B1D2E"/>
    <w:rsid w:val="008B2FA0"/>
    <w:rsid w:val="008B5BC0"/>
    <w:rsid w:val="008B65A6"/>
    <w:rsid w:val="008B7A59"/>
    <w:rsid w:val="008C245B"/>
    <w:rsid w:val="008C4CB4"/>
    <w:rsid w:val="008C4CDD"/>
    <w:rsid w:val="008C6097"/>
    <w:rsid w:val="008C647D"/>
    <w:rsid w:val="008D5F53"/>
    <w:rsid w:val="008E21CB"/>
    <w:rsid w:val="008E317B"/>
    <w:rsid w:val="008E3F42"/>
    <w:rsid w:val="008E54CA"/>
    <w:rsid w:val="008E7D43"/>
    <w:rsid w:val="008F06B1"/>
    <w:rsid w:val="008F4B4C"/>
    <w:rsid w:val="0090479B"/>
    <w:rsid w:val="00905BE6"/>
    <w:rsid w:val="00907890"/>
    <w:rsid w:val="00907DE5"/>
    <w:rsid w:val="009105BC"/>
    <w:rsid w:val="00912F6A"/>
    <w:rsid w:val="0091416D"/>
    <w:rsid w:val="009141CD"/>
    <w:rsid w:val="00915020"/>
    <w:rsid w:val="00916120"/>
    <w:rsid w:val="00920229"/>
    <w:rsid w:val="00923089"/>
    <w:rsid w:val="00925042"/>
    <w:rsid w:val="00926E09"/>
    <w:rsid w:val="0092729C"/>
    <w:rsid w:val="00934D48"/>
    <w:rsid w:val="009367F8"/>
    <w:rsid w:val="009368E5"/>
    <w:rsid w:val="00942036"/>
    <w:rsid w:val="009421E3"/>
    <w:rsid w:val="0094301F"/>
    <w:rsid w:val="009470E6"/>
    <w:rsid w:val="009504E3"/>
    <w:rsid w:val="00954401"/>
    <w:rsid w:val="009557B5"/>
    <w:rsid w:val="00956D3D"/>
    <w:rsid w:val="00960A38"/>
    <w:rsid w:val="00960B0B"/>
    <w:rsid w:val="00962B05"/>
    <w:rsid w:val="00964C40"/>
    <w:rsid w:val="0096536E"/>
    <w:rsid w:val="00967D81"/>
    <w:rsid w:val="009711B6"/>
    <w:rsid w:val="009726E4"/>
    <w:rsid w:val="009742CE"/>
    <w:rsid w:val="00981B69"/>
    <w:rsid w:val="00983315"/>
    <w:rsid w:val="00984136"/>
    <w:rsid w:val="00985DEE"/>
    <w:rsid w:val="00986424"/>
    <w:rsid w:val="00995847"/>
    <w:rsid w:val="00996A0D"/>
    <w:rsid w:val="00997B0F"/>
    <w:rsid w:val="009A0366"/>
    <w:rsid w:val="009A13E7"/>
    <w:rsid w:val="009A75C1"/>
    <w:rsid w:val="009A7777"/>
    <w:rsid w:val="009B0EC4"/>
    <w:rsid w:val="009B2087"/>
    <w:rsid w:val="009B418E"/>
    <w:rsid w:val="009B55C9"/>
    <w:rsid w:val="009B63A3"/>
    <w:rsid w:val="009C28DC"/>
    <w:rsid w:val="009D0677"/>
    <w:rsid w:val="009D2F2A"/>
    <w:rsid w:val="009D7AB1"/>
    <w:rsid w:val="009D7F9B"/>
    <w:rsid w:val="009E2D27"/>
    <w:rsid w:val="009F4BF3"/>
    <w:rsid w:val="009F5C4B"/>
    <w:rsid w:val="009F6E70"/>
    <w:rsid w:val="00A01694"/>
    <w:rsid w:val="00A0221C"/>
    <w:rsid w:val="00A04529"/>
    <w:rsid w:val="00A04B20"/>
    <w:rsid w:val="00A04E05"/>
    <w:rsid w:val="00A10EC4"/>
    <w:rsid w:val="00A11F5F"/>
    <w:rsid w:val="00A12406"/>
    <w:rsid w:val="00A1261B"/>
    <w:rsid w:val="00A13330"/>
    <w:rsid w:val="00A1458F"/>
    <w:rsid w:val="00A1514C"/>
    <w:rsid w:val="00A16219"/>
    <w:rsid w:val="00A16E8A"/>
    <w:rsid w:val="00A16EF7"/>
    <w:rsid w:val="00A21BDF"/>
    <w:rsid w:val="00A25A6C"/>
    <w:rsid w:val="00A27DC9"/>
    <w:rsid w:val="00A3107C"/>
    <w:rsid w:val="00A351EF"/>
    <w:rsid w:val="00A40404"/>
    <w:rsid w:val="00A414C5"/>
    <w:rsid w:val="00A41A47"/>
    <w:rsid w:val="00A434E3"/>
    <w:rsid w:val="00A4408C"/>
    <w:rsid w:val="00A465AF"/>
    <w:rsid w:val="00A535DD"/>
    <w:rsid w:val="00A548FB"/>
    <w:rsid w:val="00A54D6B"/>
    <w:rsid w:val="00A54EBC"/>
    <w:rsid w:val="00A56380"/>
    <w:rsid w:val="00A57F95"/>
    <w:rsid w:val="00A638B0"/>
    <w:rsid w:val="00A64E6E"/>
    <w:rsid w:val="00A67A65"/>
    <w:rsid w:val="00A70357"/>
    <w:rsid w:val="00A716E3"/>
    <w:rsid w:val="00A74373"/>
    <w:rsid w:val="00A815BB"/>
    <w:rsid w:val="00A818B0"/>
    <w:rsid w:val="00A82DC6"/>
    <w:rsid w:val="00A87BA8"/>
    <w:rsid w:val="00A92126"/>
    <w:rsid w:val="00A93636"/>
    <w:rsid w:val="00A9793A"/>
    <w:rsid w:val="00AA0DB0"/>
    <w:rsid w:val="00AA1760"/>
    <w:rsid w:val="00AA209B"/>
    <w:rsid w:val="00AA3E36"/>
    <w:rsid w:val="00AA4032"/>
    <w:rsid w:val="00AA5228"/>
    <w:rsid w:val="00AA78C2"/>
    <w:rsid w:val="00AB65EF"/>
    <w:rsid w:val="00AC0104"/>
    <w:rsid w:val="00AC34C3"/>
    <w:rsid w:val="00AC3F2D"/>
    <w:rsid w:val="00AC55E8"/>
    <w:rsid w:val="00AC76E7"/>
    <w:rsid w:val="00AD114C"/>
    <w:rsid w:val="00AD3090"/>
    <w:rsid w:val="00AD3B42"/>
    <w:rsid w:val="00AE10C3"/>
    <w:rsid w:val="00AE280F"/>
    <w:rsid w:val="00AE5FC0"/>
    <w:rsid w:val="00AE6D5B"/>
    <w:rsid w:val="00AF2A78"/>
    <w:rsid w:val="00AF2D25"/>
    <w:rsid w:val="00AF44DD"/>
    <w:rsid w:val="00AF4660"/>
    <w:rsid w:val="00AF5513"/>
    <w:rsid w:val="00AF7497"/>
    <w:rsid w:val="00AF7C0E"/>
    <w:rsid w:val="00B02AD3"/>
    <w:rsid w:val="00B037AC"/>
    <w:rsid w:val="00B04A3B"/>
    <w:rsid w:val="00B06DA4"/>
    <w:rsid w:val="00B076DA"/>
    <w:rsid w:val="00B10D22"/>
    <w:rsid w:val="00B11798"/>
    <w:rsid w:val="00B13DEB"/>
    <w:rsid w:val="00B23F04"/>
    <w:rsid w:val="00B266D1"/>
    <w:rsid w:val="00B269AD"/>
    <w:rsid w:val="00B2781B"/>
    <w:rsid w:val="00B30FF0"/>
    <w:rsid w:val="00B32F60"/>
    <w:rsid w:val="00B34F3F"/>
    <w:rsid w:val="00B3569A"/>
    <w:rsid w:val="00B436E5"/>
    <w:rsid w:val="00B4484E"/>
    <w:rsid w:val="00B4604D"/>
    <w:rsid w:val="00B500DD"/>
    <w:rsid w:val="00B50100"/>
    <w:rsid w:val="00B52072"/>
    <w:rsid w:val="00B520A5"/>
    <w:rsid w:val="00B56B92"/>
    <w:rsid w:val="00B60D69"/>
    <w:rsid w:val="00B61082"/>
    <w:rsid w:val="00B656B2"/>
    <w:rsid w:val="00B66981"/>
    <w:rsid w:val="00B70908"/>
    <w:rsid w:val="00B70B2A"/>
    <w:rsid w:val="00B73D07"/>
    <w:rsid w:val="00B755EA"/>
    <w:rsid w:val="00B76071"/>
    <w:rsid w:val="00B76F20"/>
    <w:rsid w:val="00B8107D"/>
    <w:rsid w:val="00B91BAC"/>
    <w:rsid w:val="00B92777"/>
    <w:rsid w:val="00B93F75"/>
    <w:rsid w:val="00B9584B"/>
    <w:rsid w:val="00B9704B"/>
    <w:rsid w:val="00BA450B"/>
    <w:rsid w:val="00BA7827"/>
    <w:rsid w:val="00BA7A42"/>
    <w:rsid w:val="00BB12D0"/>
    <w:rsid w:val="00BB3020"/>
    <w:rsid w:val="00BB5B3A"/>
    <w:rsid w:val="00BB6428"/>
    <w:rsid w:val="00BB7789"/>
    <w:rsid w:val="00BC007A"/>
    <w:rsid w:val="00BC0820"/>
    <w:rsid w:val="00BC44BB"/>
    <w:rsid w:val="00BC70BB"/>
    <w:rsid w:val="00BD04FF"/>
    <w:rsid w:val="00BD0729"/>
    <w:rsid w:val="00BD2217"/>
    <w:rsid w:val="00BD3661"/>
    <w:rsid w:val="00BD7209"/>
    <w:rsid w:val="00BE4201"/>
    <w:rsid w:val="00BE5AE1"/>
    <w:rsid w:val="00BE5F93"/>
    <w:rsid w:val="00BE72D9"/>
    <w:rsid w:val="00BE7A0D"/>
    <w:rsid w:val="00BF282E"/>
    <w:rsid w:val="00BF54F4"/>
    <w:rsid w:val="00BF7C8D"/>
    <w:rsid w:val="00C032C2"/>
    <w:rsid w:val="00C0780F"/>
    <w:rsid w:val="00C11C99"/>
    <w:rsid w:val="00C16121"/>
    <w:rsid w:val="00C17044"/>
    <w:rsid w:val="00C17F89"/>
    <w:rsid w:val="00C22EAF"/>
    <w:rsid w:val="00C3071B"/>
    <w:rsid w:val="00C3499A"/>
    <w:rsid w:val="00C37752"/>
    <w:rsid w:val="00C6024B"/>
    <w:rsid w:val="00C60469"/>
    <w:rsid w:val="00C622A3"/>
    <w:rsid w:val="00C66338"/>
    <w:rsid w:val="00C67872"/>
    <w:rsid w:val="00C678C8"/>
    <w:rsid w:val="00C67A9A"/>
    <w:rsid w:val="00C67E67"/>
    <w:rsid w:val="00C738FA"/>
    <w:rsid w:val="00C80E65"/>
    <w:rsid w:val="00C815E7"/>
    <w:rsid w:val="00C82679"/>
    <w:rsid w:val="00C8274C"/>
    <w:rsid w:val="00C92278"/>
    <w:rsid w:val="00C930AA"/>
    <w:rsid w:val="00C93B82"/>
    <w:rsid w:val="00C967CC"/>
    <w:rsid w:val="00CA1E66"/>
    <w:rsid w:val="00CA6619"/>
    <w:rsid w:val="00CA781F"/>
    <w:rsid w:val="00CA7920"/>
    <w:rsid w:val="00CB0495"/>
    <w:rsid w:val="00CB0EBB"/>
    <w:rsid w:val="00CB16B2"/>
    <w:rsid w:val="00CB22FB"/>
    <w:rsid w:val="00CB593B"/>
    <w:rsid w:val="00CB6542"/>
    <w:rsid w:val="00CC2313"/>
    <w:rsid w:val="00CC4E40"/>
    <w:rsid w:val="00CC5F74"/>
    <w:rsid w:val="00CD126E"/>
    <w:rsid w:val="00CD224E"/>
    <w:rsid w:val="00CD4369"/>
    <w:rsid w:val="00CD4727"/>
    <w:rsid w:val="00CE009B"/>
    <w:rsid w:val="00CE10B9"/>
    <w:rsid w:val="00CE1449"/>
    <w:rsid w:val="00CE7676"/>
    <w:rsid w:val="00CE7BD2"/>
    <w:rsid w:val="00CF26C0"/>
    <w:rsid w:val="00D04CD7"/>
    <w:rsid w:val="00D055E4"/>
    <w:rsid w:val="00D07508"/>
    <w:rsid w:val="00D07631"/>
    <w:rsid w:val="00D14F58"/>
    <w:rsid w:val="00D15727"/>
    <w:rsid w:val="00D170AC"/>
    <w:rsid w:val="00D17360"/>
    <w:rsid w:val="00D347F6"/>
    <w:rsid w:val="00D34CF8"/>
    <w:rsid w:val="00D35C97"/>
    <w:rsid w:val="00D35D2F"/>
    <w:rsid w:val="00D360C6"/>
    <w:rsid w:val="00D36595"/>
    <w:rsid w:val="00D37D9A"/>
    <w:rsid w:val="00D44A9B"/>
    <w:rsid w:val="00D45D18"/>
    <w:rsid w:val="00D46FC6"/>
    <w:rsid w:val="00D5098F"/>
    <w:rsid w:val="00D50DC2"/>
    <w:rsid w:val="00D50E4A"/>
    <w:rsid w:val="00D519C5"/>
    <w:rsid w:val="00D5276C"/>
    <w:rsid w:val="00D52F0C"/>
    <w:rsid w:val="00D56960"/>
    <w:rsid w:val="00D56CDB"/>
    <w:rsid w:val="00D64441"/>
    <w:rsid w:val="00D64C74"/>
    <w:rsid w:val="00D739C6"/>
    <w:rsid w:val="00D80538"/>
    <w:rsid w:val="00D81E56"/>
    <w:rsid w:val="00D826CF"/>
    <w:rsid w:val="00D92D26"/>
    <w:rsid w:val="00D971D4"/>
    <w:rsid w:val="00DA0283"/>
    <w:rsid w:val="00DA4B5F"/>
    <w:rsid w:val="00DA527B"/>
    <w:rsid w:val="00DB040D"/>
    <w:rsid w:val="00DB3367"/>
    <w:rsid w:val="00DB4E72"/>
    <w:rsid w:val="00DC1A48"/>
    <w:rsid w:val="00DC2BC5"/>
    <w:rsid w:val="00DC6B03"/>
    <w:rsid w:val="00DC73CF"/>
    <w:rsid w:val="00DC7622"/>
    <w:rsid w:val="00DC7A56"/>
    <w:rsid w:val="00DD090E"/>
    <w:rsid w:val="00DD1C7A"/>
    <w:rsid w:val="00DD247C"/>
    <w:rsid w:val="00DD2F46"/>
    <w:rsid w:val="00DD3AFD"/>
    <w:rsid w:val="00DD5A15"/>
    <w:rsid w:val="00DE2C34"/>
    <w:rsid w:val="00DE3ADA"/>
    <w:rsid w:val="00DE5F03"/>
    <w:rsid w:val="00DF3953"/>
    <w:rsid w:val="00DF4B86"/>
    <w:rsid w:val="00DF6A50"/>
    <w:rsid w:val="00E012A4"/>
    <w:rsid w:val="00E05164"/>
    <w:rsid w:val="00E05267"/>
    <w:rsid w:val="00E05F21"/>
    <w:rsid w:val="00E0642D"/>
    <w:rsid w:val="00E07DEB"/>
    <w:rsid w:val="00E14279"/>
    <w:rsid w:val="00E148F3"/>
    <w:rsid w:val="00E15966"/>
    <w:rsid w:val="00E15FA7"/>
    <w:rsid w:val="00E1764F"/>
    <w:rsid w:val="00E176E2"/>
    <w:rsid w:val="00E17EB6"/>
    <w:rsid w:val="00E21840"/>
    <w:rsid w:val="00E21D56"/>
    <w:rsid w:val="00E24466"/>
    <w:rsid w:val="00E263DA"/>
    <w:rsid w:val="00E26D3C"/>
    <w:rsid w:val="00E27B49"/>
    <w:rsid w:val="00E30397"/>
    <w:rsid w:val="00E31877"/>
    <w:rsid w:val="00E326F1"/>
    <w:rsid w:val="00E34138"/>
    <w:rsid w:val="00E35D71"/>
    <w:rsid w:val="00E365A5"/>
    <w:rsid w:val="00E46986"/>
    <w:rsid w:val="00E470BF"/>
    <w:rsid w:val="00E52CC6"/>
    <w:rsid w:val="00E61ABC"/>
    <w:rsid w:val="00E62D81"/>
    <w:rsid w:val="00E64C12"/>
    <w:rsid w:val="00E65536"/>
    <w:rsid w:val="00E6682B"/>
    <w:rsid w:val="00E764B1"/>
    <w:rsid w:val="00E7677C"/>
    <w:rsid w:val="00E77D8A"/>
    <w:rsid w:val="00E80241"/>
    <w:rsid w:val="00E811AD"/>
    <w:rsid w:val="00E81E1A"/>
    <w:rsid w:val="00E84D99"/>
    <w:rsid w:val="00E854AD"/>
    <w:rsid w:val="00E8711A"/>
    <w:rsid w:val="00E87D6A"/>
    <w:rsid w:val="00E915D2"/>
    <w:rsid w:val="00E916FE"/>
    <w:rsid w:val="00E923F9"/>
    <w:rsid w:val="00E9638F"/>
    <w:rsid w:val="00E969C0"/>
    <w:rsid w:val="00EA6293"/>
    <w:rsid w:val="00EA6E59"/>
    <w:rsid w:val="00EA719C"/>
    <w:rsid w:val="00EB14CE"/>
    <w:rsid w:val="00EB4A24"/>
    <w:rsid w:val="00EB6E11"/>
    <w:rsid w:val="00EB77E1"/>
    <w:rsid w:val="00EC141C"/>
    <w:rsid w:val="00EC17F8"/>
    <w:rsid w:val="00EC1BCF"/>
    <w:rsid w:val="00EC2169"/>
    <w:rsid w:val="00EC2315"/>
    <w:rsid w:val="00EC4C53"/>
    <w:rsid w:val="00EC521B"/>
    <w:rsid w:val="00ED7D4D"/>
    <w:rsid w:val="00EE2450"/>
    <w:rsid w:val="00EE40BE"/>
    <w:rsid w:val="00EE577E"/>
    <w:rsid w:val="00EE7D47"/>
    <w:rsid w:val="00EF009B"/>
    <w:rsid w:val="00EF0B65"/>
    <w:rsid w:val="00EF396E"/>
    <w:rsid w:val="00EF7383"/>
    <w:rsid w:val="00F018BB"/>
    <w:rsid w:val="00F01E42"/>
    <w:rsid w:val="00F03F8D"/>
    <w:rsid w:val="00F04924"/>
    <w:rsid w:val="00F077C5"/>
    <w:rsid w:val="00F1134D"/>
    <w:rsid w:val="00F1178B"/>
    <w:rsid w:val="00F153AB"/>
    <w:rsid w:val="00F1615C"/>
    <w:rsid w:val="00F2266B"/>
    <w:rsid w:val="00F2285E"/>
    <w:rsid w:val="00F25DFF"/>
    <w:rsid w:val="00F25EF1"/>
    <w:rsid w:val="00F31F70"/>
    <w:rsid w:val="00F33368"/>
    <w:rsid w:val="00F34E82"/>
    <w:rsid w:val="00F34FFE"/>
    <w:rsid w:val="00F35B61"/>
    <w:rsid w:val="00F408B3"/>
    <w:rsid w:val="00F41B27"/>
    <w:rsid w:val="00F41B8E"/>
    <w:rsid w:val="00F426C1"/>
    <w:rsid w:val="00F44A3F"/>
    <w:rsid w:val="00F44E01"/>
    <w:rsid w:val="00F44E0E"/>
    <w:rsid w:val="00F528CD"/>
    <w:rsid w:val="00F536B2"/>
    <w:rsid w:val="00F55453"/>
    <w:rsid w:val="00F56556"/>
    <w:rsid w:val="00F61486"/>
    <w:rsid w:val="00F702C6"/>
    <w:rsid w:val="00F706CF"/>
    <w:rsid w:val="00F72D0D"/>
    <w:rsid w:val="00F82F4B"/>
    <w:rsid w:val="00F84348"/>
    <w:rsid w:val="00F8490D"/>
    <w:rsid w:val="00F85C4A"/>
    <w:rsid w:val="00F915AD"/>
    <w:rsid w:val="00F91748"/>
    <w:rsid w:val="00F93DFB"/>
    <w:rsid w:val="00F96679"/>
    <w:rsid w:val="00FA0182"/>
    <w:rsid w:val="00FA06E8"/>
    <w:rsid w:val="00FA0D2A"/>
    <w:rsid w:val="00FA2887"/>
    <w:rsid w:val="00FA3423"/>
    <w:rsid w:val="00FA7DA5"/>
    <w:rsid w:val="00FB09BA"/>
    <w:rsid w:val="00FB0A34"/>
    <w:rsid w:val="00FB0D00"/>
    <w:rsid w:val="00FB600F"/>
    <w:rsid w:val="00FC2308"/>
    <w:rsid w:val="00FC2525"/>
    <w:rsid w:val="00FC2952"/>
    <w:rsid w:val="00FC445F"/>
    <w:rsid w:val="00FD2027"/>
    <w:rsid w:val="00FD3EDC"/>
    <w:rsid w:val="00FE7D67"/>
    <w:rsid w:val="00FF3319"/>
    <w:rsid w:val="00FF49C0"/>
    <w:rsid w:val="00FF6E04"/>
    <w:rsid w:val="00FF7EE0"/>
    <w:rsid w:val="0DE4DD19"/>
    <w:rsid w:val="15C09BA0"/>
    <w:rsid w:val="1BB70CCE"/>
    <w:rsid w:val="2D402462"/>
    <w:rsid w:val="6B3F3D06"/>
    <w:rsid w:val="6FFD8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AB2E33"/>
  <w15:chartTrackingRefBased/>
  <w15:docId w15:val="{0C4D9DE0-DA1D-407A-B672-71620D537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py"/>
    <w:qFormat/>
    <w:rsid w:val="00216914"/>
    <w:rPr>
      <w:rFonts w:ascii="Calibri" w:hAnsi="Calibri"/>
      <w:color w:val="3F3F3F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FCB"/>
    <w:pPr>
      <w:keepNext/>
      <w:keepLines/>
      <w:outlineLvl w:val="0"/>
    </w:pPr>
    <w:rPr>
      <w:rFonts w:eastAsiaTheme="majorEastAsia" w:cstheme="majorBidi"/>
      <w:color w:val="ED8B00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2CE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F8D"/>
  </w:style>
  <w:style w:type="paragraph" w:styleId="Footer">
    <w:name w:val="footer"/>
    <w:basedOn w:val="Normal"/>
    <w:link w:val="Foot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F8D"/>
  </w:style>
  <w:style w:type="paragraph" w:styleId="BalloonText">
    <w:name w:val="Balloon Text"/>
    <w:basedOn w:val="Normal"/>
    <w:link w:val="BalloonTextChar"/>
    <w:uiPriority w:val="99"/>
    <w:semiHidden/>
    <w:unhideWhenUsed/>
    <w:rsid w:val="00321C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3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04B20"/>
    <w:rPr>
      <w:color w:val="808080"/>
    </w:rPr>
  </w:style>
  <w:style w:type="paragraph" w:customStyle="1" w:styleId="BasicParagraph">
    <w:name w:val="[Basic Paragraph]"/>
    <w:basedOn w:val="Normal"/>
    <w:uiPriority w:val="99"/>
    <w:rsid w:val="00D64C7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123F"/>
    <w:rPr>
      <w:color w:val="2E75B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D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C3D"/>
    <w:rPr>
      <w:color w:val="61214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B0F6B"/>
    <w:pPr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0F6B"/>
    <w:rPr>
      <w:rFonts w:ascii="Calibri" w:eastAsiaTheme="majorEastAsia" w:hAnsi="Calibri" w:cstheme="majorBidi"/>
      <w:color w:val="3F3F3F" w:themeColor="text1"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91FCB"/>
    <w:rPr>
      <w:rFonts w:ascii="Calibri" w:eastAsiaTheme="majorEastAsia" w:hAnsi="Calibri" w:cstheme="majorBidi"/>
      <w:color w:val="ED8B00" w:themeColor="accen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22CE"/>
    <w:rPr>
      <w:rFonts w:ascii="Calibri" w:eastAsiaTheme="majorEastAsia" w:hAnsi="Calibri" w:cstheme="majorBidi"/>
      <w:b/>
      <w:color w:val="3F3F3F" w:themeColor="text1"/>
      <w:szCs w:val="26"/>
    </w:rPr>
  </w:style>
  <w:style w:type="paragraph" w:customStyle="1" w:styleId="HyperlinkorURL">
    <w:name w:val="Hyperlink or URL"/>
    <w:basedOn w:val="Normal"/>
    <w:link w:val="HyperlinkorURLChar"/>
    <w:qFormat/>
    <w:rsid w:val="004B68AF"/>
    <w:rPr>
      <w:color w:val="2E75B5" w:themeColor="hyperlink"/>
    </w:rPr>
  </w:style>
  <w:style w:type="character" w:customStyle="1" w:styleId="HyperlinkorURLChar">
    <w:name w:val="Hyperlink or URL Char"/>
    <w:basedOn w:val="DefaultParagraphFont"/>
    <w:link w:val="HyperlinkorURL"/>
    <w:rsid w:val="004B68AF"/>
    <w:rPr>
      <w:rFonts w:ascii="Calibri" w:hAnsi="Calibri"/>
      <w:color w:val="2E75B5" w:themeColor="hyperlink"/>
    </w:rPr>
  </w:style>
  <w:style w:type="table" w:styleId="TableGrid">
    <w:name w:val="Table Grid"/>
    <w:basedOn w:val="TableNormal"/>
    <w:uiPriority w:val="39"/>
    <w:rsid w:val="00DD5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link w:val="TableheadingChar"/>
    <w:qFormat/>
    <w:rsid w:val="00DD5A15"/>
    <w:rPr>
      <w:color w:val="FFFFFF" w:themeColor="background1"/>
      <w:sz w:val="28"/>
    </w:rPr>
  </w:style>
  <w:style w:type="paragraph" w:customStyle="1" w:styleId="Tablecopy">
    <w:name w:val="Table copy"/>
    <w:basedOn w:val="Normal"/>
    <w:link w:val="TablecopyChar"/>
    <w:qFormat/>
    <w:rsid w:val="00DD5A15"/>
  </w:style>
  <w:style w:type="character" w:customStyle="1" w:styleId="TableheadingChar">
    <w:name w:val="Table heading Char"/>
    <w:basedOn w:val="DefaultParagraphFont"/>
    <w:link w:val="Tableheading"/>
    <w:rsid w:val="00DD5A15"/>
    <w:rPr>
      <w:rFonts w:ascii="Calibri" w:hAnsi="Calibri"/>
      <w:color w:val="FFFFFF" w:themeColor="background1"/>
      <w:sz w:val="28"/>
    </w:rPr>
  </w:style>
  <w:style w:type="character" w:customStyle="1" w:styleId="TablecopyChar">
    <w:name w:val="Table copy Char"/>
    <w:basedOn w:val="DefaultParagraphFont"/>
    <w:link w:val="Tablecopy"/>
    <w:rsid w:val="00DD5A15"/>
    <w:rPr>
      <w:rFonts w:ascii="Calibri" w:hAnsi="Calibri"/>
      <w:color w:val="3F3F3F" w:themeColor="text1"/>
    </w:rPr>
  </w:style>
  <w:style w:type="paragraph" w:styleId="BodyText2">
    <w:name w:val="Body Text 2"/>
    <w:basedOn w:val="Normal"/>
    <w:link w:val="BodyText2Char"/>
    <w:rsid w:val="002D44AC"/>
    <w:pPr>
      <w:spacing w:line="480" w:lineRule="auto"/>
    </w:pPr>
    <w:rPr>
      <w:rFonts w:ascii="Times New Roman" w:eastAsia="Times New Roman" w:hAnsi="Times New Roman" w:cs="Times New Roman"/>
      <w:color w:val="auto"/>
      <w:sz w:val="16"/>
      <w:szCs w:val="24"/>
    </w:rPr>
  </w:style>
  <w:style w:type="character" w:customStyle="1" w:styleId="BodyText2Char">
    <w:name w:val="Body Text 2 Char"/>
    <w:basedOn w:val="DefaultParagraphFont"/>
    <w:link w:val="BodyText2"/>
    <w:rsid w:val="002D44AC"/>
    <w:rPr>
      <w:rFonts w:ascii="Times New Roman" w:eastAsia="Times New Roman" w:hAnsi="Times New Roman" w:cs="Times New Roman"/>
      <w:sz w:val="16"/>
      <w:szCs w:val="24"/>
    </w:rPr>
  </w:style>
  <w:style w:type="paragraph" w:customStyle="1" w:styleId="Default">
    <w:name w:val="Default"/>
    <w:rsid w:val="00D92D2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D7D6F"/>
    <w:pPr>
      <w:ind w:left="720"/>
      <w:contextualSpacing/>
    </w:pPr>
    <w:rPr>
      <w:sz w:val="20"/>
    </w:rPr>
  </w:style>
  <w:style w:type="paragraph" w:styleId="PlainText">
    <w:name w:val="Plain Text"/>
    <w:basedOn w:val="Normal"/>
    <w:link w:val="PlainTextChar"/>
    <w:rsid w:val="006A0093"/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6A0093"/>
    <w:rPr>
      <w:rFonts w:ascii="Courier New" w:eastAsia="Times New Roman" w:hAnsi="Courier New" w:cs="Courier New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176E2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41"/>
    <w:rsid w:val="001E167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ectionHeading">
    <w:name w:val="Section Heading"/>
    <w:basedOn w:val="Normal"/>
    <w:next w:val="Normal"/>
    <w:qFormat/>
    <w:rsid w:val="00EB4A24"/>
    <w:pPr>
      <w:spacing w:before="120" w:after="160" w:line="360" w:lineRule="auto"/>
    </w:pPr>
    <w:rPr>
      <w:rFonts w:ascii="Arial" w:eastAsia="Arial" w:hAnsi="Arial" w:cs="Arial"/>
      <w:b/>
      <w:color w:val="000000"/>
      <w:sz w:val="26"/>
      <w:szCs w:val="26"/>
    </w:rPr>
  </w:style>
  <w:style w:type="paragraph" w:styleId="NoSpacing">
    <w:name w:val="No Spacing"/>
    <w:link w:val="NoSpacingChar"/>
    <w:uiPriority w:val="1"/>
    <w:qFormat/>
    <w:rsid w:val="00F82F4B"/>
    <w:pPr>
      <w:widowControl w:val="0"/>
    </w:pPr>
    <w:rPr>
      <w:rFonts w:eastAsia="Times New Roman" w:cs="Times New Roman"/>
      <w:snapToGrid w:val="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F82F4B"/>
    <w:rPr>
      <w:rFonts w:eastAsia="Times New Roman" w:cs="Times New Roman"/>
      <w:snapToGrid w:val="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C93B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74B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4B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4BCD"/>
    <w:rPr>
      <w:rFonts w:ascii="Calibri" w:hAnsi="Calibri"/>
      <w:color w:val="3F3F3F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4B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4BCD"/>
    <w:rPr>
      <w:rFonts w:ascii="Calibri" w:hAnsi="Calibri"/>
      <w:b/>
      <w:bCs/>
      <w:color w:val="3F3F3F" w:themeColor="text1"/>
      <w:sz w:val="20"/>
      <w:szCs w:val="20"/>
    </w:rPr>
  </w:style>
  <w:style w:type="paragraph" w:customStyle="1" w:styleId="PfxText">
    <w:name w:val="Pfx Text"/>
    <w:link w:val="PfxTextChar"/>
    <w:rsid w:val="00C930AA"/>
    <w:rPr>
      <w:rFonts w:ascii="Times New Roman" w:eastAsia="Times New Roman" w:hAnsi="Times New Roman" w:cs="Times New Roman"/>
      <w:sz w:val="20"/>
      <w:szCs w:val="20"/>
    </w:rPr>
  </w:style>
  <w:style w:type="character" w:customStyle="1" w:styleId="PfxTextChar">
    <w:name w:val="Pfx Text Char"/>
    <w:link w:val="PfxText"/>
    <w:rsid w:val="00C930AA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F4BF3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Normal4">
    <w:name w:val="Normal4"/>
    <w:basedOn w:val="Normal"/>
    <w:rsid w:val="00E0642D"/>
    <w:pPr>
      <w:spacing w:before="40" w:after="40"/>
      <w:ind w:left="284"/>
    </w:pPr>
    <w:rPr>
      <w:rFonts w:ascii="Arial" w:eastAsia="Times New Roman" w:hAnsi="Arial" w:cs="Times New Roman"/>
      <w:color w:val="auto"/>
      <w:szCs w:val="20"/>
      <w:lang w:val="en-AU" w:eastAsia="de-DE"/>
    </w:rPr>
  </w:style>
  <w:style w:type="paragraph" w:styleId="TOCHeading">
    <w:name w:val="TOC Heading"/>
    <w:basedOn w:val="Heading1"/>
    <w:next w:val="Normal"/>
    <w:uiPriority w:val="39"/>
    <w:unhideWhenUsed/>
    <w:qFormat/>
    <w:rsid w:val="003B1274"/>
    <w:pPr>
      <w:spacing w:before="240" w:line="259" w:lineRule="auto"/>
      <w:outlineLvl w:val="9"/>
    </w:pPr>
    <w:rPr>
      <w:rFonts w:asciiTheme="majorHAnsi" w:hAnsiTheme="majorHAnsi"/>
      <w:color w:val="B16700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3B1274"/>
    <w:pPr>
      <w:tabs>
        <w:tab w:val="left" w:pos="440"/>
        <w:tab w:val="right" w:leader="dot" w:pos="9350"/>
      </w:tabs>
      <w:spacing w:after="100"/>
    </w:pPr>
    <w:rPr>
      <w:rFonts w:ascii="Arial" w:eastAsia="Times New Roman" w:hAnsi="Arial" w:cs="Times New Roman"/>
      <w:color w:val="auto"/>
      <w:sz w:val="24"/>
      <w:szCs w:val="20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3B1274"/>
    <w:pPr>
      <w:tabs>
        <w:tab w:val="left" w:pos="1100"/>
        <w:tab w:val="right" w:leader="dot" w:pos="9350"/>
      </w:tabs>
      <w:spacing w:after="100"/>
      <w:ind w:left="220"/>
    </w:pPr>
    <w:rPr>
      <w:rFonts w:ascii="Arial" w:eastAsia="Times New Roman" w:hAnsi="Arial" w:cs="Times New Roman"/>
      <w:color w:val="auto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3B1274"/>
    <w:pPr>
      <w:spacing w:after="100"/>
      <w:ind w:left="440"/>
    </w:pPr>
    <w:rPr>
      <w:rFonts w:ascii="Arial" w:eastAsia="Times New Roman" w:hAnsi="Arial" w:cs="Times New Roman"/>
      <w:color w:val="auto"/>
      <w:szCs w:val="20"/>
      <w:lang w:val="en-GB"/>
    </w:rPr>
  </w:style>
  <w:style w:type="character" w:customStyle="1" w:styleId="normaltextrun">
    <w:name w:val="normaltextrun"/>
    <w:basedOn w:val="DefaultParagraphFont"/>
    <w:rsid w:val="00033AC4"/>
  </w:style>
  <w:style w:type="character" w:customStyle="1" w:styleId="eop">
    <w:name w:val="eop"/>
    <w:basedOn w:val="DefaultParagraphFont"/>
    <w:rsid w:val="00033AC4"/>
  </w:style>
  <w:style w:type="character" w:styleId="Strong">
    <w:name w:val="Strong"/>
    <w:basedOn w:val="DefaultParagraphFont"/>
    <w:uiPriority w:val="22"/>
    <w:qFormat/>
    <w:rsid w:val="00BD0729"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AC34C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C34C3"/>
    <w:rPr>
      <w:rFonts w:ascii="Calibri" w:hAnsi="Calibri"/>
      <w:color w:val="3F3F3F" w:themeColor="text1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9A13E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9A13E7"/>
    <w:rPr>
      <w:rFonts w:ascii="Calibri" w:hAnsi="Calibri"/>
      <w:color w:val="3F3F3F" w:themeColor="text1"/>
    </w:rPr>
  </w:style>
  <w:style w:type="paragraph" w:styleId="Revision">
    <w:name w:val="Revision"/>
    <w:hidden/>
    <w:uiPriority w:val="99"/>
    <w:semiHidden/>
    <w:rsid w:val="004A54AF"/>
    <w:rPr>
      <w:rFonts w:ascii="Calibri" w:hAnsi="Calibri"/>
      <w:color w:val="3F3F3F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0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1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ourcewell">
      <a:dk1>
        <a:srgbClr val="3F3F3F"/>
      </a:dk1>
      <a:lt1>
        <a:sysClr val="window" lastClr="FFFFFF"/>
      </a:lt1>
      <a:dk2>
        <a:srgbClr val="6E6259"/>
      </a:dk2>
      <a:lt2>
        <a:srgbClr val="FFFFFF"/>
      </a:lt2>
      <a:accent1>
        <a:srgbClr val="ED8B00"/>
      </a:accent1>
      <a:accent2>
        <a:srgbClr val="506D85"/>
      </a:accent2>
      <a:accent3>
        <a:srgbClr val="7A9A01"/>
      </a:accent3>
      <a:accent4>
        <a:srgbClr val="009CA6"/>
      </a:accent4>
      <a:accent5>
        <a:srgbClr val="009FDF"/>
      </a:accent5>
      <a:accent6>
        <a:srgbClr val="565294"/>
      </a:accent6>
      <a:hlink>
        <a:srgbClr val="2E75B5"/>
      </a:hlink>
      <a:folHlink>
        <a:srgbClr val="61214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dmin Contract" ma:contentTypeID="0x01010034B101475630BD469BFF163E857236A2120060F8045D7A899E4691F2B7BD9B7E8949" ma:contentTypeVersion="26" ma:contentTypeDescription="" ma:contentTypeScope="" ma:versionID="beecb9e93f6ecfb7f94653bb68af635b">
  <xsd:schema xmlns:xsd="http://www.w3.org/2001/XMLSchema" xmlns:xs="http://www.w3.org/2001/XMLSchema" xmlns:p="http://schemas.microsoft.com/office/2006/metadata/properties" xmlns:ns2="444c001f-a318-4830-8bbd-6184c3252629" xmlns:ns3="19ee2315-3ded-4fc6-a5b2-b89fba48715e" xmlns:ns4="5247ea59-7632-48e6-bc00-72f15bb7fb38" targetNamespace="http://schemas.microsoft.com/office/2006/metadata/properties" ma:root="true" ma:fieldsID="06c991c9706009f3ad49d0e768ee58a0" ns2:_="" ns3:_="" ns4:_="">
    <xsd:import namespace="444c001f-a318-4830-8bbd-6184c3252629"/>
    <xsd:import namespace="19ee2315-3ded-4fc6-a5b2-b89fba48715e"/>
    <xsd:import namespace="5247ea59-7632-48e6-bc00-72f15bb7fb38"/>
    <xsd:element name="properties">
      <xsd:complexType>
        <xsd:sequence>
          <xsd:element name="documentManagement">
            <xsd:complexType>
              <xsd:all>
                <xsd:element ref="ns2:ContractTyp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4c001f-a318-4830-8bbd-6184c3252629" elementFormDefault="qualified">
    <xsd:import namespace="http://schemas.microsoft.com/office/2006/documentManagement/types"/>
    <xsd:import namespace="http://schemas.microsoft.com/office/infopath/2007/PartnerControls"/>
    <xsd:element name="ContractType" ma:index="8" nillable="true" ma:displayName="Contract Type" ma:format="Dropdown" ma:internalName="ContractType" ma:readOnly="false">
      <xsd:simpleType>
        <xsd:restriction base="dms:Choice">
          <xsd:enumeration value="Contract"/>
        </xsd:restriction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e2315-3ded-4fc6-a5b2-b89fba4871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40b0177-dd33-438c-912e-8b68433a1e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7ea59-7632-48e6-bc00-72f15bb7fb38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7b34fbb-40f1-4960-bd89-8f9792ce5ac4}" ma:internalName="TaxCatchAll" ma:showField="CatchAllData" ma:web="5247ea59-7632-48e6-bc00-72f15bb7fb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ractType xmlns="444c001f-a318-4830-8bbd-6184c3252629" xsi:nil="true"/>
    <TaxCatchAll xmlns="5247ea59-7632-48e6-bc00-72f15bb7fb38" xsi:nil="true"/>
    <lcf76f155ced4ddcb4097134ff3c332f xmlns="19ee2315-3ded-4fc6-a5b2-b89fba4871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0260E8F-F8E6-4D74-8049-8095906A96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4c001f-a318-4830-8bbd-6184c3252629"/>
    <ds:schemaRef ds:uri="19ee2315-3ded-4fc6-a5b2-b89fba48715e"/>
    <ds:schemaRef ds:uri="5247ea59-7632-48e6-bc00-72f15bb7fb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A61497-5436-4AFD-964E-D344F7B05AC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AFE868-401D-45B2-84B3-C886D48C4B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44FC39-938C-45C1-AEAE-3460449EF73A}">
  <ds:schemaRefs>
    <ds:schemaRef ds:uri="5247ea59-7632-48e6-bc00-72f15bb7fb38"/>
    <ds:schemaRef ds:uri="http://www.w3.org/XML/1998/namespace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19ee2315-3ded-4fc6-a5b2-b89fba48715e"/>
    <ds:schemaRef ds:uri="444c001f-a318-4830-8bbd-6184c3252629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386</Characters>
  <Application>Microsoft Office Word</Application>
  <DocSecurity>0</DocSecurity>
  <Lines>11</Lines>
  <Paragraphs>3</Paragraphs>
  <ScaleCrop>false</ScaleCrop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ca Nathe</dc:creator>
  <cp:keywords/>
  <dc:description/>
  <cp:lastModifiedBy>Jill Park</cp:lastModifiedBy>
  <cp:revision>2</cp:revision>
  <cp:lastPrinted>2022-01-17T21:27:00Z</cp:lastPrinted>
  <dcterms:created xsi:type="dcterms:W3CDTF">2025-03-10T16:27:00Z</dcterms:created>
  <dcterms:modified xsi:type="dcterms:W3CDTF">2025-03-10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B101475630BD469BFF163E857236A2120060F8045D7A899E4691F2B7BD9B7E8949</vt:lpwstr>
  </property>
  <property fmtid="{D5CDD505-2E9C-101B-9397-08002B2CF9AE}" pid="3" name="_EndDate">
    <vt:filetime>2019-07-09T18:15:28Z</vt:filetime>
  </property>
  <property fmtid="{D5CDD505-2E9C-101B-9397-08002B2CF9AE}" pid="4" name="StartDate">
    <vt:filetime>2019-07-09T18:15:28Z</vt:filetime>
  </property>
  <property fmtid="{D5CDD505-2E9C-101B-9397-08002B2CF9AE}" pid="5" name="GrammarlyDocumentId">
    <vt:lpwstr>537d9413afd0dbfd79a121a6e289b71c63537c65217615e6ef5758ccab7b33c3</vt:lpwstr>
  </property>
  <property fmtid="{D5CDD505-2E9C-101B-9397-08002B2CF9AE}" pid="6" name="MediaServiceImageTags">
    <vt:lpwstr/>
  </property>
</Properties>
</file>